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6F647" w14:textId="77777777" w:rsidR="00693729" w:rsidRDefault="00693729" w:rsidP="00693729"/>
    <w:p w14:paraId="508D097B" w14:textId="77777777" w:rsidR="00AD20BC" w:rsidRPr="00A3712C" w:rsidRDefault="00AD20BC" w:rsidP="00AD20BC">
      <w:pPr>
        <w:jc w:val="center"/>
        <w:rPr>
          <w:b/>
        </w:rPr>
      </w:pPr>
      <w:r w:rsidRPr="00A3712C">
        <w:rPr>
          <w:b/>
        </w:rPr>
        <w:t>DERS PLANI VE AKTS FORMU</w:t>
      </w:r>
    </w:p>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74"/>
        <w:gridCol w:w="601"/>
        <w:gridCol w:w="1845"/>
        <w:gridCol w:w="1373"/>
        <w:gridCol w:w="1380"/>
        <w:gridCol w:w="1427"/>
      </w:tblGrid>
      <w:tr w:rsidR="00AD20BC" w:rsidRPr="00A3712C" w14:paraId="3086543B" w14:textId="77777777" w:rsidTr="008F472B">
        <w:trPr>
          <w:trHeight w:val="284"/>
          <w:tblCellSpacing w:w="15" w:type="dxa"/>
          <w:jc w:val="center"/>
        </w:trPr>
        <w:tc>
          <w:tcPr>
            <w:tcW w:w="0" w:type="auto"/>
            <w:gridSpan w:val="6"/>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B193F7" w14:textId="77777777" w:rsidR="00AD20BC" w:rsidRPr="00A3712C" w:rsidRDefault="00AD20BC" w:rsidP="008F472B">
            <w:pPr>
              <w:rPr>
                <w:b/>
                <w:bCs/>
              </w:rPr>
            </w:pPr>
            <w:r w:rsidRPr="00A3712C">
              <w:rPr>
                <w:b/>
                <w:bCs/>
              </w:rPr>
              <w:t xml:space="preserve">DERS BİLGİLERİ </w:t>
            </w:r>
          </w:p>
        </w:tc>
      </w:tr>
      <w:tr w:rsidR="00AD20BC" w:rsidRPr="00A3712C" w14:paraId="36E90850" w14:textId="77777777" w:rsidTr="008F472B">
        <w:trPr>
          <w:trHeight w:val="284"/>
          <w:tblCellSpacing w:w="15" w:type="dxa"/>
          <w:jc w:val="center"/>
        </w:trPr>
        <w:tc>
          <w:tcPr>
            <w:tcW w:w="12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5A2BAF" w14:textId="77777777" w:rsidR="00AD20BC" w:rsidRPr="00A3712C" w:rsidRDefault="00AD20BC" w:rsidP="008F472B">
            <w:r w:rsidRPr="00A3712C">
              <w:rPr>
                <w:b/>
                <w:bCs/>
              </w:rPr>
              <w:t>Ders</w:t>
            </w:r>
          </w:p>
        </w:tc>
        <w:tc>
          <w:tcPr>
            <w:tcW w:w="286"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4AA0A8" w14:textId="77777777" w:rsidR="00AD20BC" w:rsidRPr="00A3712C" w:rsidRDefault="00AD20BC" w:rsidP="008F472B">
            <w:r w:rsidRPr="00A3712C">
              <w:rPr>
                <w:i/>
                <w:iCs/>
              </w:rPr>
              <w:t>Kodu</w:t>
            </w:r>
          </w:p>
        </w:tc>
        <w:tc>
          <w:tcPr>
            <w:tcW w:w="10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C021CD5" w14:textId="77777777" w:rsidR="00AD20BC" w:rsidRPr="00A3712C" w:rsidRDefault="00AD20BC" w:rsidP="008F472B">
            <w:r w:rsidRPr="00A3712C">
              <w:rPr>
                <w:i/>
                <w:iCs/>
              </w:rPr>
              <w:t>Yarıyıl</w:t>
            </w:r>
          </w:p>
        </w:tc>
        <w:tc>
          <w:tcPr>
            <w:tcW w:w="8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818DC04" w14:textId="77777777" w:rsidR="00AD20BC" w:rsidRPr="00A3712C" w:rsidRDefault="00AD20BC" w:rsidP="008F472B">
            <w:r w:rsidRPr="00A3712C">
              <w:rPr>
                <w:i/>
                <w:iCs/>
              </w:rPr>
              <w:t>Saat (T-U)</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BD479E" w14:textId="77777777" w:rsidR="00AD20BC" w:rsidRPr="00A3712C" w:rsidRDefault="00AD20BC" w:rsidP="008F472B">
            <w:r w:rsidRPr="00A3712C">
              <w:rPr>
                <w:i/>
                <w:iCs/>
              </w:rPr>
              <w:t>Kredi</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713AC8" w14:textId="77777777" w:rsidR="00AD20BC" w:rsidRPr="00A3712C" w:rsidRDefault="00AD20BC" w:rsidP="008F472B">
            <w:r w:rsidRPr="00A3712C">
              <w:rPr>
                <w:i/>
                <w:iCs/>
              </w:rPr>
              <w:t>AKTS</w:t>
            </w:r>
          </w:p>
        </w:tc>
      </w:tr>
      <w:tr w:rsidR="00AD20BC" w:rsidRPr="00A3712C" w14:paraId="7267BE38" w14:textId="77777777" w:rsidTr="008F472B">
        <w:trPr>
          <w:trHeight w:val="284"/>
          <w:tblCellSpacing w:w="15" w:type="dxa"/>
          <w:jc w:val="center"/>
        </w:trPr>
        <w:tc>
          <w:tcPr>
            <w:tcW w:w="120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4F0B011" w14:textId="1EAA7261" w:rsidR="00AD20BC" w:rsidRPr="00A3712C" w:rsidRDefault="00804C72" w:rsidP="008F472B">
            <w:r>
              <w:t>Sosyoloji</w:t>
            </w:r>
          </w:p>
        </w:tc>
        <w:tc>
          <w:tcPr>
            <w:tcW w:w="286"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09F4F32" w14:textId="77777777" w:rsidR="00AD20BC" w:rsidRPr="00A3712C" w:rsidRDefault="00AD20BC" w:rsidP="008F472B"/>
        </w:tc>
        <w:tc>
          <w:tcPr>
            <w:tcW w:w="1079"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AE14E5" w14:textId="77777777" w:rsidR="00AD20BC" w:rsidRPr="00A3712C" w:rsidRDefault="00AD20BC" w:rsidP="008F472B">
            <w:r w:rsidRPr="00A3712C">
              <w:t>I-2</w:t>
            </w:r>
          </w:p>
        </w:tc>
        <w:tc>
          <w:tcPr>
            <w:tcW w:w="80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6465F7" w14:textId="5084D31C" w:rsidR="00AD20BC" w:rsidRPr="00A3712C" w:rsidRDefault="00AD20BC" w:rsidP="008F472B">
            <w:r w:rsidRPr="00A3712C">
              <w:t>14x</w:t>
            </w:r>
            <w:r w:rsidR="00804C72">
              <w:t>2</w:t>
            </w:r>
            <w:r w:rsidRPr="00A3712C">
              <w:t>=</w:t>
            </w:r>
            <w:r w:rsidR="00804C72">
              <w:t>28</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A88739" w14:textId="2FDD4BD2" w:rsidR="00AD20BC" w:rsidRPr="00A3712C" w:rsidRDefault="00804C72" w:rsidP="008F472B">
            <w:r>
              <w:t>2</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5589563" w14:textId="755474BD" w:rsidR="00AD20BC" w:rsidRPr="00A3712C" w:rsidRDefault="00804C72" w:rsidP="008F472B">
            <w:r>
              <w:t>2</w:t>
            </w:r>
          </w:p>
        </w:tc>
      </w:tr>
    </w:tbl>
    <w:p w14:paraId="10F96095" w14:textId="77777777" w:rsidR="00AD20BC" w:rsidRPr="00A3712C" w:rsidRDefault="00AD20BC" w:rsidP="00AD20BC">
      <w:pPr>
        <w:rPr>
          <w:b/>
        </w:rPr>
      </w:pPr>
      <w:r w:rsidRPr="00A3712C">
        <w:rPr>
          <w:b/>
        </w:rPr>
        <w:t>DERS PLANI VE AKTS FORMU</w:t>
      </w:r>
    </w:p>
    <w:p w14:paraId="49FAFFE2" w14:textId="77777777" w:rsidR="00AD20BC" w:rsidRPr="00A3712C" w:rsidRDefault="00AD20BC" w:rsidP="00AD20BC"/>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177"/>
        <w:gridCol w:w="6523"/>
      </w:tblGrid>
      <w:tr w:rsidR="00AD20BC" w:rsidRPr="00A3712C" w14:paraId="225B5B53" w14:textId="77777777" w:rsidTr="008F472B">
        <w:trPr>
          <w:trHeight w:val="284"/>
          <w:tblCellSpacing w:w="15" w:type="dxa"/>
          <w:jc w:val="center"/>
        </w:trPr>
        <w:tc>
          <w:tcPr>
            <w:tcW w:w="1238" w:type="pct"/>
            <w:vAlign w:val="center"/>
          </w:tcPr>
          <w:p w14:paraId="3D374D14" w14:textId="77777777" w:rsidR="00AD20BC" w:rsidRPr="00A3712C" w:rsidRDefault="00AD20BC" w:rsidP="008F472B">
            <w:r w:rsidRPr="00A3712C">
              <w:rPr>
                <w:b/>
                <w:bCs/>
              </w:rPr>
              <w:t>Dersin Dili</w:t>
            </w:r>
          </w:p>
        </w:tc>
        <w:tc>
          <w:tcPr>
            <w:tcW w:w="0" w:type="auto"/>
            <w:vAlign w:val="center"/>
          </w:tcPr>
          <w:p w14:paraId="0D94D927" w14:textId="77777777" w:rsidR="00AD20BC" w:rsidRPr="00A3712C" w:rsidRDefault="00AD20BC" w:rsidP="008F472B">
            <w:r w:rsidRPr="00A3712C">
              <w:t>Türkçe</w:t>
            </w:r>
          </w:p>
        </w:tc>
      </w:tr>
      <w:tr w:rsidR="00AD20BC" w:rsidRPr="00A3712C" w14:paraId="5F4BC86D" w14:textId="77777777" w:rsidTr="008F472B">
        <w:trPr>
          <w:trHeight w:val="284"/>
          <w:tblCellSpacing w:w="15" w:type="dxa"/>
          <w:jc w:val="center"/>
        </w:trPr>
        <w:tc>
          <w:tcPr>
            <w:tcW w:w="0" w:type="auto"/>
            <w:vAlign w:val="center"/>
          </w:tcPr>
          <w:p w14:paraId="25CB54CC" w14:textId="77777777" w:rsidR="00AD20BC" w:rsidRPr="00A3712C" w:rsidRDefault="00AD20BC" w:rsidP="008F472B">
            <w:r w:rsidRPr="00A3712C">
              <w:rPr>
                <w:b/>
                <w:bCs/>
              </w:rPr>
              <w:t>Dersin Seviyesi</w:t>
            </w:r>
          </w:p>
        </w:tc>
        <w:tc>
          <w:tcPr>
            <w:tcW w:w="0" w:type="auto"/>
            <w:vAlign w:val="center"/>
          </w:tcPr>
          <w:p w14:paraId="0480E131" w14:textId="77777777" w:rsidR="00AD20BC" w:rsidRPr="00A3712C" w:rsidRDefault="00E50B2E" w:rsidP="008F472B">
            <w:r>
              <w:t>Lisans Dersi</w:t>
            </w:r>
          </w:p>
        </w:tc>
      </w:tr>
      <w:tr w:rsidR="00AD20BC" w:rsidRPr="00A3712C" w14:paraId="543D3D77" w14:textId="77777777" w:rsidTr="008F472B">
        <w:trPr>
          <w:trHeight w:val="284"/>
          <w:tblCellSpacing w:w="15" w:type="dxa"/>
          <w:jc w:val="center"/>
        </w:trPr>
        <w:tc>
          <w:tcPr>
            <w:tcW w:w="0" w:type="auto"/>
            <w:vAlign w:val="center"/>
          </w:tcPr>
          <w:p w14:paraId="7954DD34" w14:textId="77777777" w:rsidR="00AD20BC" w:rsidRPr="00A3712C" w:rsidRDefault="00AD20BC" w:rsidP="008F472B">
            <w:r w:rsidRPr="00A3712C">
              <w:rPr>
                <w:b/>
                <w:bCs/>
              </w:rPr>
              <w:t>Dersin Türü</w:t>
            </w:r>
          </w:p>
        </w:tc>
        <w:tc>
          <w:tcPr>
            <w:tcW w:w="0" w:type="auto"/>
            <w:vAlign w:val="center"/>
          </w:tcPr>
          <w:p w14:paraId="47B70B67" w14:textId="77777777" w:rsidR="00AD20BC" w:rsidRPr="00A3712C" w:rsidRDefault="00E50B2E" w:rsidP="008F472B">
            <w:r>
              <w:t>Zorunlu</w:t>
            </w:r>
          </w:p>
        </w:tc>
      </w:tr>
      <w:tr w:rsidR="00AD20BC" w:rsidRPr="00A3712C" w14:paraId="274C17B1" w14:textId="77777777" w:rsidTr="008F472B">
        <w:trPr>
          <w:trHeight w:val="284"/>
          <w:tblCellSpacing w:w="15" w:type="dxa"/>
          <w:jc w:val="center"/>
        </w:trPr>
        <w:tc>
          <w:tcPr>
            <w:tcW w:w="0" w:type="auto"/>
            <w:vAlign w:val="center"/>
          </w:tcPr>
          <w:p w14:paraId="4C6BF045" w14:textId="77777777" w:rsidR="00AD20BC" w:rsidRPr="00A3712C" w:rsidRDefault="00AD20BC" w:rsidP="008F472B">
            <w:r w:rsidRPr="00A3712C">
              <w:rPr>
                <w:b/>
                <w:bCs/>
              </w:rPr>
              <w:t>Dersin Koordinatörü</w:t>
            </w:r>
          </w:p>
        </w:tc>
        <w:tc>
          <w:tcPr>
            <w:tcW w:w="0" w:type="auto"/>
          </w:tcPr>
          <w:p w14:paraId="63ED7270" w14:textId="77777777" w:rsidR="00AD20BC" w:rsidRPr="00A3712C" w:rsidRDefault="00630095" w:rsidP="008F472B">
            <w:r>
              <w:t xml:space="preserve">Dr. </w:t>
            </w:r>
            <w:proofErr w:type="spellStart"/>
            <w:r>
              <w:t>Öğr</w:t>
            </w:r>
            <w:proofErr w:type="spellEnd"/>
            <w:r>
              <w:t>. Üyesi Hilmi Ekin OKTAY</w:t>
            </w:r>
          </w:p>
        </w:tc>
      </w:tr>
      <w:tr w:rsidR="00AD20BC" w:rsidRPr="00A3712C" w14:paraId="1722A074" w14:textId="77777777" w:rsidTr="008F472B">
        <w:trPr>
          <w:trHeight w:val="284"/>
          <w:tblCellSpacing w:w="15" w:type="dxa"/>
          <w:jc w:val="center"/>
        </w:trPr>
        <w:tc>
          <w:tcPr>
            <w:tcW w:w="0" w:type="auto"/>
            <w:vAlign w:val="center"/>
          </w:tcPr>
          <w:p w14:paraId="2D35B572" w14:textId="77777777" w:rsidR="00AD20BC" w:rsidRPr="00A3712C" w:rsidRDefault="00AD20BC" w:rsidP="008F472B">
            <w:r w:rsidRPr="00A3712C">
              <w:rPr>
                <w:b/>
                <w:bCs/>
              </w:rPr>
              <w:t>Dersi Verenler</w:t>
            </w:r>
          </w:p>
        </w:tc>
        <w:tc>
          <w:tcPr>
            <w:tcW w:w="0" w:type="auto"/>
          </w:tcPr>
          <w:p w14:paraId="007EAF95" w14:textId="77777777" w:rsidR="00AD20BC" w:rsidRPr="00A3712C" w:rsidRDefault="00630095" w:rsidP="008F472B">
            <w:r>
              <w:t xml:space="preserve">Dr. </w:t>
            </w:r>
            <w:proofErr w:type="spellStart"/>
            <w:r>
              <w:t>Öğr</w:t>
            </w:r>
            <w:proofErr w:type="spellEnd"/>
            <w:r>
              <w:t>. Üyesi Hilmi Ekin OKTAY</w:t>
            </w:r>
          </w:p>
        </w:tc>
      </w:tr>
      <w:tr w:rsidR="00AD20BC" w:rsidRPr="00A3712C" w14:paraId="075E0498" w14:textId="77777777" w:rsidTr="008F472B">
        <w:trPr>
          <w:trHeight w:val="284"/>
          <w:tblCellSpacing w:w="15" w:type="dxa"/>
          <w:jc w:val="center"/>
        </w:trPr>
        <w:tc>
          <w:tcPr>
            <w:tcW w:w="0" w:type="auto"/>
            <w:vAlign w:val="center"/>
          </w:tcPr>
          <w:p w14:paraId="267233E5" w14:textId="77777777" w:rsidR="00AD20BC" w:rsidRPr="00A3712C" w:rsidRDefault="00AD20BC" w:rsidP="008F472B">
            <w:r w:rsidRPr="00A3712C">
              <w:rPr>
                <w:b/>
                <w:bCs/>
              </w:rPr>
              <w:t>Dersin Yardımcıları</w:t>
            </w:r>
          </w:p>
        </w:tc>
        <w:tc>
          <w:tcPr>
            <w:tcW w:w="0" w:type="auto"/>
            <w:vAlign w:val="center"/>
          </w:tcPr>
          <w:p w14:paraId="063DAE8D" w14:textId="77777777" w:rsidR="00AD20BC" w:rsidRPr="00A3712C" w:rsidRDefault="00AD20BC" w:rsidP="008F472B">
            <w:r w:rsidRPr="00A3712C">
              <w:t xml:space="preserve"> </w:t>
            </w:r>
          </w:p>
        </w:tc>
      </w:tr>
      <w:tr w:rsidR="00AD20BC" w:rsidRPr="00A3712C" w14:paraId="5C1CC088" w14:textId="77777777" w:rsidTr="008F472B">
        <w:trPr>
          <w:trHeight w:val="284"/>
          <w:tblCellSpacing w:w="15" w:type="dxa"/>
          <w:jc w:val="center"/>
        </w:trPr>
        <w:tc>
          <w:tcPr>
            <w:tcW w:w="0" w:type="auto"/>
            <w:vAlign w:val="center"/>
          </w:tcPr>
          <w:p w14:paraId="3CE3013D" w14:textId="77777777" w:rsidR="00AD20BC" w:rsidRPr="00A3712C" w:rsidRDefault="00AD20BC" w:rsidP="008F472B">
            <w:r w:rsidRPr="00A3712C">
              <w:rPr>
                <w:b/>
                <w:bCs/>
              </w:rPr>
              <w:t>Dersin Amacı</w:t>
            </w:r>
          </w:p>
        </w:tc>
        <w:tc>
          <w:tcPr>
            <w:tcW w:w="0" w:type="auto"/>
            <w:vAlign w:val="center"/>
          </w:tcPr>
          <w:p w14:paraId="6BB36453" w14:textId="159DD570" w:rsidR="00AD20BC" w:rsidRPr="00A3712C" w:rsidRDefault="00AD20BC" w:rsidP="008F472B">
            <w:r w:rsidRPr="00A3712C">
              <w:t xml:space="preserve">Bu dersin amacı, </w:t>
            </w:r>
            <w:r w:rsidR="00E50B2E">
              <w:t xml:space="preserve">peyzaj mimarlığı öğrencilerine, ilerleyen dönemde ve mezun olduktan sonra meslek hayatlarında kullanacakları </w:t>
            </w:r>
            <w:r w:rsidR="00804C72">
              <w:t>sosyolojik düşünüş tarzının, sosyal konuların bilimsel bir şekilde incelenmesinin ve sosyal araştırma becerilerinin kazandırılmasıdır. Tasarım ve Planlamada insan faktörünü göz önüne almak için demografik yapının saptanması ve kullanıcı isteklerinin belirlenmesi gerekmektedir. Bu bağlamda tasarım planlama ve yönetimde sosyal bileşenlerin anlaşılması için sosyoloji dersi önemli bir araç olacaktır.</w:t>
            </w:r>
          </w:p>
        </w:tc>
      </w:tr>
      <w:tr w:rsidR="00AD20BC" w:rsidRPr="00A3712C" w14:paraId="0EF12F0A" w14:textId="77777777" w:rsidTr="008F472B">
        <w:trPr>
          <w:trHeight w:val="284"/>
          <w:tblCellSpacing w:w="15" w:type="dxa"/>
          <w:jc w:val="center"/>
        </w:trPr>
        <w:tc>
          <w:tcPr>
            <w:tcW w:w="0" w:type="auto"/>
            <w:vAlign w:val="center"/>
          </w:tcPr>
          <w:p w14:paraId="56130F53" w14:textId="77777777" w:rsidR="00AD20BC" w:rsidRPr="00A3712C" w:rsidRDefault="00AD20BC" w:rsidP="008F472B">
            <w:r w:rsidRPr="00A3712C">
              <w:rPr>
                <w:b/>
                <w:bCs/>
              </w:rPr>
              <w:t>Dersin İçeriği</w:t>
            </w:r>
          </w:p>
        </w:tc>
        <w:tc>
          <w:tcPr>
            <w:tcW w:w="0" w:type="auto"/>
            <w:vAlign w:val="center"/>
          </w:tcPr>
          <w:p w14:paraId="343FCEE6" w14:textId="7FD9E587" w:rsidR="00AD20BC" w:rsidRPr="00A3712C" w:rsidRDefault="00804C72" w:rsidP="008F472B">
            <w:r>
              <w:t>Sos</w:t>
            </w:r>
          </w:p>
        </w:tc>
      </w:tr>
    </w:tbl>
    <w:p w14:paraId="55A6522C" w14:textId="77777777" w:rsidR="00AD20BC" w:rsidRPr="00A3712C" w:rsidRDefault="00AD20BC" w:rsidP="00AD20BC"/>
    <w:p w14:paraId="68AB3D05" w14:textId="77777777" w:rsidR="00AD20BC" w:rsidRPr="00A3712C" w:rsidRDefault="00AD20BC" w:rsidP="00AD20BC"/>
    <w:tbl>
      <w:tblPr>
        <w:tblW w:w="4643"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82"/>
        <w:gridCol w:w="5326"/>
        <w:gridCol w:w="2407"/>
      </w:tblGrid>
      <w:tr w:rsidR="00AD20BC" w:rsidRPr="00A3712C" w14:paraId="1544EACC" w14:textId="77777777" w:rsidTr="00AD20BC">
        <w:trPr>
          <w:trHeight w:val="330"/>
          <w:tblCellSpacing w:w="15" w:type="dxa"/>
          <w:jc w:val="center"/>
        </w:trPr>
        <w:tc>
          <w:tcPr>
            <w:tcW w:w="4965" w:type="pct"/>
            <w:gridSpan w:val="3"/>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50DD42" w14:textId="77777777" w:rsidR="00AD20BC" w:rsidRPr="00A3712C" w:rsidRDefault="00AD20BC" w:rsidP="008F472B">
            <w:r w:rsidRPr="00A3712C">
              <w:rPr>
                <w:b/>
                <w:bCs/>
              </w:rPr>
              <w:t>DERSİN İÇERİĞİ - DERS AKIŞI</w:t>
            </w:r>
          </w:p>
        </w:tc>
      </w:tr>
      <w:tr w:rsidR="00AD20BC" w:rsidRPr="00A3712C" w14:paraId="6F125252" w14:textId="77777777" w:rsidTr="00AD20BC">
        <w:trPr>
          <w:trHeight w:val="450"/>
          <w:tblCellSpacing w:w="15" w:type="dxa"/>
          <w:jc w:val="center"/>
        </w:trPr>
        <w:tc>
          <w:tcPr>
            <w:tcW w:w="3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F041F8" w14:textId="77777777" w:rsidR="00AD20BC" w:rsidRPr="00A3712C" w:rsidRDefault="00AD20BC" w:rsidP="008F472B">
            <w:r w:rsidRPr="00A3712C">
              <w:rPr>
                <w:b/>
                <w:bCs/>
              </w:rPr>
              <w:t>Hafta</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1F80DE" w14:textId="77777777" w:rsidR="00AD20BC" w:rsidRPr="00A3712C" w:rsidRDefault="00AD20BC" w:rsidP="008F472B">
            <w:r w:rsidRPr="00A3712C">
              <w:rPr>
                <w:b/>
                <w:bCs/>
              </w:rPr>
              <w:t>Konular</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9F79D9" w14:textId="77777777" w:rsidR="00AD20BC" w:rsidRPr="00A3712C" w:rsidRDefault="00AD20BC" w:rsidP="008F472B">
            <w:r w:rsidRPr="00A3712C">
              <w:rPr>
                <w:b/>
                <w:bCs/>
              </w:rPr>
              <w:t>Ön Hazırlık</w:t>
            </w:r>
          </w:p>
        </w:tc>
      </w:tr>
      <w:tr w:rsidR="00AD20BC" w:rsidRPr="00A3712C" w14:paraId="2225AD7B" w14:textId="77777777" w:rsidTr="00AD20BC">
        <w:trPr>
          <w:trHeight w:val="21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CED017C" w14:textId="77777777" w:rsidR="00AD20BC" w:rsidRPr="00A3712C" w:rsidRDefault="00AD20BC" w:rsidP="008F472B">
            <w:r w:rsidRPr="00A3712C">
              <w:t>1</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B5EC8E4" w14:textId="54A129E2" w:rsidR="00AD20BC" w:rsidRPr="00A3712C" w:rsidRDefault="00804C72" w:rsidP="008F472B">
            <w:r>
              <w:t>Sosyal bilimler ile ilgili kavramlar</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1E4D9A50" w14:textId="77777777" w:rsidR="00AD20BC" w:rsidRDefault="00AD20BC">
            <w:r w:rsidRPr="00A80C33">
              <w:t>Ders notları, ulusal-</w:t>
            </w:r>
            <w:proofErr w:type="gramStart"/>
            <w:r w:rsidRPr="00A80C33">
              <w:t>uluslararası  literatür</w:t>
            </w:r>
            <w:proofErr w:type="gramEnd"/>
          </w:p>
        </w:tc>
      </w:tr>
      <w:tr w:rsidR="00AD20BC" w:rsidRPr="00A3712C" w14:paraId="736E5B3C" w14:textId="77777777" w:rsidTr="00AD20BC">
        <w:trPr>
          <w:trHeight w:val="207"/>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A7D06ED" w14:textId="77777777" w:rsidR="00AD20BC" w:rsidRPr="00A3712C" w:rsidRDefault="00AD20BC" w:rsidP="008F472B">
            <w:r w:rsidRPr="00A3712C">
              <w:t>2</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97F7143" w14:textId="4E187E45" w:rsidR="00AD20BC" w:rsidRPr="00A3712C" w:rsidRDefault="00804C72" w:rsidP="008F472B">
            <w:r>
              <w:t>Sosyolojiye Giriş</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928F5E6" w14:textId="77777777" w:rsidR="00AD20BC" w:rsidRDefault="00AD20BC">
            <w:r w:rsidRPr="00A80C33">
              <w:t>Ders notları, ulusal-</w:t>
            </w:r>
            <w:proofErr w:type="gramStart"/>
            <w:r w:rsidRPr="00A80C33">
              <w:t>uluslararası  literatür</w:t>
            </w:r>
            <w:proofErr w:type="gramEnd"/>
          </w:p>
        </w:tc>
      </w:tr>
      <w:tr w:rsidR="00AD20BC" w:rsidRPr="00A3712C" w14:paraId="45D25B91" w14:textId="77777777" w:rsidTr="00AD20BC">
        <w:trPr>
          <w:trHeight w:val="19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AEEF1A" w14:textId="77777777" w:rsidR="00AD20BC" w:rsidRPr="00A3712C" w:rsidRDefault="00AD20BC" w:rsidP="008F472B">
            <w:r w:rsidRPr="00A3712C">
              <w:t>3</w:t>
            </w:r>
          </w:p>
        </w:tc>
        <w:tc>
          <w:tcPr>
            <w:tcW w:w="3174" w:type="pct"/>
            <w:tcBorders>
              <w:top w:val="single" w:sz="4" w:space="0" w:color="auto"/>
              <w:left w:val="single" w:sz="4" w:space="0" w:color="auto"/>
              <w:right w:val="single" w:sz="4" w:space="0" w:color="auto"/>
            </w:tcBorders>
            <w:tcMar>
              <w:top w:w="15" w:type="dxa"/>
              <w:left w:w="15" w:type="dxa"/>
              <w:bottom w:w="15" w:type="dxa"/>
              <w:right w:w="15" w:type="dxa"/>
            </w:tcMar>
          </w:tcPr>
          <w:p w14:paraId="31179E46" w14:textId="764B7DA7" w:rsidR="00AD20BC" w:rsidRPr="00A3712C" w:rsidRDefault="00804C72" w:rsidP="00AD20BC">
            <w:pPr>
              <w:spacing w:before="100" w:after="100"/>
            </w:pPr>
            <w:r>
              <w:t>Toplum Bilim ve Yöntem</w:t>
            </w:r>
          </w:p>
        </w:tc>
        <w:tc>
          <w:tcPr>
            <w:tcW w:w="1382" w:type="pct"/>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721FB792" w14:textId="77777777" w:rsidR="00AD20BC" w:rsidRDefault="00AD20BC">
            <w:r w:rsidRPr="00A80C33">
              <w:t>Ders notları, ulusal-</w:t>
            </w:r>
            <w:proofErr w:type="gramStart"/>
            <w:r w:rsidRPr="00A80C33">
              <w:t>uluslararası  literatür</w:t>
            </w:r>
            <w:proofErr w:type="gramEnd"/>
          </w:p>
        </w:tc>
      </w:tr>
      <w:tr w:rsidR="00AD20BC" w:rsidRPr="00A3712C" w14:paraId="05DF9D67" w14:textId="77777777" w:rsidTr="00AD20BC">
        <w:trPr>
          <w:trHeight w:val="18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20FA983" w14:textId="77777777" w:rsidR="00AD20BC" w:rsidRPr="00A3712C" w:rsidRDefault="00AD20BC" w:rsidP="008F472B">
            <w:r w:rsidRPr="00A3712C">
              <w:t>4</w:t>
            </w:r>
          </w:p>
        </w:tc>
        <w:tc>
          <w:tcPr>
            <w:tcW w:w="3174" w:type="pct"/>
            <w:tcBorders>
              <w:left w:val="single" w:sz="4" w:space="0" w:color="auto"/>
              <w:bottom w:val="single" w:sz="4" w:space="0" w:color="auto"/>
              <w:right w:val="single" w:sz="4" w:space="0" w:color="auto"/>
            </w:tcBorders>
            <w:tcMar>
              <w:top w:w="15" w:type="dxa"/>
              <w:left w:w="15" w:type="dxa"/>
              <w:bottom w:w="15" w:type="dxa"/>
              <w:right w:w="15" w:type="dxa"/>
            </w:tcMar>
          </w:tcPr>
          <w:p w14:paraId="1DE6C648" w14:textId="60DBDE36" w:rsidR="00AD20BC" w:rsidRPr="00A3712C" w:rsidRDefault="00804C72" w:rsidP="008F472B">
            <w:r>
              <w:t>Sosyolojide Temel Yaklaşımlar 1</w:t>
            </w:r>
          </w:p>
        </w:tc>
        <w:tc>
          <w:tcPr>
            <w:tcW w:w="1382" w:type="pct"/>
            <w:vMerge/>
            <w:tcBorders>
              <w:left w:val="single" w:sz="4" w:space="0" w:color="auto"/>
              <w:bottom w:val="single" w:sz="4" w:space="0" w:color="auto"/>
              <w:right w:val="single" w:sz="4" w:space="0" w:color="auto"/>
            </w:tcBorders>
            <w:tcMar>
              <w:top w:w="15" w:type="dxa"/>
              <w:left w:w="15" w:type="dxa"/>
              <w:bottom w:w="15" w:type="dxa"/>
              <w:right w:w="15" w:type="dxa"/>
            </w:tcMar>
          </w:tcPr>
          <w:p w14:paraId="39517AC5" w14:textId="77777777" w:rsidR="00AD20BC" w:rsidRPr="00A3712C" w:rsidRDefault="00AD20BC" w:rsidP="008F472B"/>
        </w:tc>
      </w:tr>
      <w:tr w:rsidR="00AD20BC" w:rsidRPr="00A3712C" w14:paraId="239A1CE7" w14:textId="77777777" w:rsidTr="00AD20BC">
        <w:trPr>
          <w:trHeight w:val="192"/>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EA636FB" w14:textId="77777777" w:rsidR="00AD20BC" w:rsidRPr="00A3712C" w:rsidRDefault="00AD20BC" w:rsidP="008F472B">
            <w:r w:rsidRPr="00A3712C">
              <w:t>5</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9982EB8" w14:textId="73D0A7E5" w:rsidR="00AD20BC" w:rsidRPr="00A3712C" w:rsidRDefault="00804C72" w:rsidP="008F472B">
            <w:r>
              <w:t>Sosyolojide Temel Yaklaşımlar 2</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E454CA4" w14:textId="77777777" w:rsidR="00AD20BC" w:rsidRDefault="00AD20BC">
            <w:r w:rsidRPr="00A80C33">
              <w:t>Ders notları, ulusal-</w:t>
            </w:r>
            <w:proofErr w:type="gramStart"/>
            <w:r w:rsidRPr="00A80C33">
              <w:t>uluslararası  literatür</w:t>
            </w:r>
            <w:proofErr w:type="gramEnd"/>
          </w:p>
        </w:tc>
      </w:tr>
      <w:tr w:rsidR="00AD20BC" w:rsidRPr="00A3712C" w14:paraId="511AC7FE" w14:textId="77777777" w:rsidTr="00AD20BC">
        <w:trPr>
          <w:trHeight w:val="196"/>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A537DEA" w14:textId="77777777" w:rsidR="00AD20BC" w:rsidRPr="00A3712C" w:rsidRDefault="00AD20BC" w:rsidP="008F472B">
            <w:r w:rsidRPr="00A3712C">
              <w:t>6</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0127C76" w14:textId="4CC272F5" w:rsidR="00AD20BC" w:rsidRPr="00A3712C" w:rsidRDefault="00804C72" w:rsidP="008F472B">
            <w:r>
              <w:t>Toplumsal Değişme ve Küreselleşme 1</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03D776A" w14:textId="77777777" w:rsidR="00AD20BC" w:rsidRDefault="00AD20BC">
            <w:r w:rsidRPr="00A80C33">
              <w:t>Ders notları, ulusal-</w:t>
            </w:r>
            <w:proofErr w:type="gramStart"/>
            <w:r w:rsidRPr="00A80C33">
              <w:t>uluslararası  literatür</w:t>
            </w:r>
            <w:proofErr w:type="gramEnd"/>
          </w:p>
        </w:tc>
      </w:tr>
      <w:tr w:rsidR="00AD20BC" w:rsidRPr="00A3712C" w14:paraId="7838C728" w14:textId="77777777" w:rsidTr="00AD20BC">
        <w:trPr>
          <w:trHeight w:val="4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7734BE" w14:textId="77777777" w:rsidR="00AD20BC" w:rsidRPr="00A3712C" w:rsidRDefault="00AD20BC" w:rsidP="008F472B">
            <w:r w:rsidRPr="00A3712C">
              <w:t>7</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772F1A3D" w14:textId="2EB519F6" w:rsidR="00AD20BC" w:rsidRPr="00A3712C" w:rsidRDefault="00804C72" w:rsidP="008F472B">
            <w:r>
              <w:t>Toplumsal Değişme ve Küreselleşme 2</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50E7F5C" w14:textId="77777777" w:rsidR="00AD20BC" w:rsidRDefault="00AD20BC">
            <w:r w:rsidRPr="00A80C33">
              <w:t>Ders notları, ulusal-</w:t>
            </w:r>
            <w:proofErr w:type="gramStart"/>
            <w:r w:rsidRPr="00A80C33">
              <w:t>uluslararası  literatür</w:t>
            </w:r>
            <w:proofErr w:type="gramEnd"/>
          </w:p>
        </w:tc>
      </w:tr>
      <w:tr w:rsidR="00AD20BC" w:rsidRPr="00A3712C" w14:paraId="7C6A0C9A" w14:textId="77777777" w:rsidTr="00AD20BC">
        <w:trPr>
          <w:trHeight w:val="4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3D4876" w14:textId="77777777" w:rsidR="00AD20BC" w:rsidRPr="00A3712C" w:rsidRDefault="00AD20BC" w:rsidP="008F472B">
            <w:r w:rsidRPr="00A3712C">
              <w:t>8</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0B11A552" w14:textId="36842783" w:rsidR="00AD20BC" w:rsidRPr="00A3712C" w:rsidRDefault="00804C72" w:rsidP="008F472B">
            <w:r>
              <w:t>Kültür ve Toplum -1</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EFFF515" w14:textId="77777777" w:rsidR="00AD20BC" w:rsidRDefault="00AD20BC">
            <w:r w:rsidRPr="00A80C33">
              <w:t>Ders notları, ulusal-</w:t>
            </w:r>
            <w:proofErr w:type="gramStart"/>
            <w:r w:rsidRPr="00A80C33">
              <w:t>uluslararası  literatür</w:t>
            </w:r>
            <w:proofErr w:type="gramEnd"/>
          </w:p>
        </w:tc>
      </w:tr>
      <w:tr w:rsidR="00AD20BC" w:rsidRPr="00A3712C" w14:paraId="15D74272" w14:textId="77777777" w:rsidTr="00AD20BC">
        <w:trPr>
          <w:trHeight w:val="40"/>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727851" w14:textId="77777777" w:rsidR="00AD20BC" w:rsidRPr="00A3712C" w:rsidRDefault="00AD20BC" w:rsidP="008F472B">
            <w:r w:rsidRPr="00A3712C">
              <w:lastRenderedPageBreak/>
              <w:t>9</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17E8561" w14:textId="1DE28DAD" w:rsidR="00AD20BC" w:rsidRPr="00A3712C" w:rsidRDefault="00804C72" w:rsidP="008F472B">
            <w:r>
              <w:t>Kültür ve Toplum -1</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DCFBECB" w14:textId="77777777" w:rsidR="00AD20BC" w:rsidRDefault="00AD20BC">
            <w:r w:rsidRPr="00A80C33">
              <w:t>Ders notları, ulusal-</w:t>
            </w:r>
            <w:proofErr w:type="gramStart"/>
            <w:r w:rsidRPr="00A80C33">
              <w:t>uluslararası  literatür</w:t>
            </w:r>
            <w:proofErr w:type="gramEnd"/>
          </w:p>
        </w:tc>
      </w:tr>
      <w:tr w:rsidR="00AD20BC" w:rsidRPr="00A3712C" w14:paraId="399E9B03" w14:textId="77777777" w:rsidTr="00AD20BC">
        <w:trPr>
          <w:trHeight w:val="18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E1CDAF0" w14:textId="77777777" w:rsidR="00AD20BC" w:rsidRPr="00A3712C" w:rsidRDefault="00AD20BC" w:rsidP="008F472B">
            <w:r w:rsidRPr="00A3712C">
              <w:t>10</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4082CFD" w14:textId="23DA68C9" w:rsidR="00AD20BC" w:rsidRPr="00A3712C" w:rsidRDefault="00804C72" w:rsidP="008F472B">
            <w:r>
              <w:t>Kadın Aile ve Toplum</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38B2ACDE" w14:textId="77777777" w:rsidR="00AD20BC" w:rsidRDefault="00AD20BC">
            <w:r w:rsidRPr="00A80C33">
              <w:t>Ders notları, ulusal-</w:t>
            </w:r>
            <w:proofErr w:type="gramStart"/>
            <w:r w:rsidRPr="00A80C33">
              <w:t>uluslararası  literatür</w:t>
            </w:r>
            <w:proofErr w:type="gramEnd"/>
          </w:p>
        </w:tc>
      </w:tr>
      <w:tr w:rsidR="00AD20BC" w:rsidRPr="00A3712C" w14:paraId="6F7E9D54" w14:textId="77777777" w:rsidTr="00AD20BC">
        <w:trPr>
          <w:trHeight w:val="46"/>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AD9E2E" w14:textId="77777777" w:rsidR="00AD20BC" w:rsidRPr="00A3712C" w:rsidRDefault="00AD20BC" w:rsidP="008F472B">
            <w:r w:rsidRPr="00A3712C">
              <w:t>11</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639A0740" w14:textId="1449538A" w:rsidR="00AD20BC" w:rsidRPr="00A3712C" w:rsidRDefault="00804C72" w:rsidP="008F472B">
            <w:r>
              <w:t>Eğitim ve Toplum</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7151976" w14:textId="77777777" w:rsidR="00AD20BC" w:rsidRDefault="00AD20BC">
            <w:r w:rsidRPr="00A80C33">
              <w:t>Ders notları, ulusal-</w:t>
            </w:r>
            <w:proofErr w:type="gramStart"/>
            <w:r w:rsidRPr="00A80C33">
              <w:t>uluslararası  literatür</w:t>
            </w:r>
            <w:proofErr w:type="gramEnd"/>
          </w:p>
        </w:tc>
      </w:tr>
      <w:tr w:rsidR="00AD20BC" w:rsidRPr="00A3712C" w14:paraId="6E691783" w14:textId="77777777" w:rsidTr="00AD20BC">
        <w:trPr>
          <w:trHeight w:val="164"/>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669B12" w14:textId="77777777" w:rsidR="00AD20BC" w:rsidRPr="00A3712C" w:rsidRDefault="00AD20BC" w:rsidP="008F472B">
            <w:r w:rsidRPr="00A3712C">
              <w:t>12</w:t>
            </w:r>
          </w:p>
        </w:tc>
        <w:tc>
          <w:tcPr>
            <w:tcW w:w="3174" w:type="pct"/>
            <w:tcBorders>
              <w:top w:val="single" w:sz="4" w:space="0" w:color="auto"/>
              <w:left w:val="single" w:sz="4" w:space="0" w:color="auto"/>
              <w:right w:val="single" w:sz="4" w:space="0" w:color="auto"/>
            </w:tcBorders>
            <w:tcMar>
              <w:top w:w="15" w:type="dxa"/>
              <w:left w:w="15" w:type="dxa"/>
              <w:bottom w:w="15" w:type="dxa"/>
              <w:right w:w="15" w:type="dxa"/>
            </w:tcMar>
          </w:tcPr>
          <w:p w14:paraId="6657EF9B" w14:textId="2499C792" w:rsidR="00450030" w:rsidRPr="00A3712C" w:rsidRDefault="00804C72" w:rsidP="00AD20BC">
            <w:pPr>
              <w:spacing w:before="200"/>
            </w:pPr>
            <w:r>
              <w:t>Çevre ve Toplum</w:t>
            </w:r>
          </w:p>
        </w:tc>
        <w:tc>
          <w:tcPr>
            <w:tcW w:w="1382" w:type="pct"/>
            <w:vMerge w:val="restart"/>
            <w:tcBorders>
              <w:top w:val="single" w:sz="4" w:space="0" w:color="auto"/>
              <w:left w:val="single" w:sz="4" w:space="0" w:color="auto"/>
              <w:right w:val="single" w:sz="4" w:space="0" w:color="auto"/>
            </w:tcBorders>
            <w:tcMar>
              <w:top w:w="15" w:type="dxa"/>
              <w:left w:w="15" w:type="dxa"/>
              <w:bottom w:w="15" w:type="dxa"/>
              <w:right w:w="15" w:type="dxa"/>
            </w:tcMar>
          </w:tcPr>
          <w:p w14:paraId="569006FE" w14:textId="77777777" w:rsidR="00AD20BC" w:rsidRDefault="00AD20BC" w:rsidP="00CB4967">
            <w:r w:rsidRPr="00A80C33">
              <w:t>Ders notları, ulusal-</w:t>
            </w:r>
            <w:proofErr w:type="gramStart"/>
            <w:r w:rsidRPr="00A80C33">
              <w:t>uluslararası  literatür</w:t>
            </w:r>
            <w:proofErr w:type="gramEnd"/>
          </w:p>
        </w:tc>
      </w:tr>
      <w:tr w:rsidR="00AD20BC" w:rsidRPr="00A3712C" w14:paraId="7E7AC233" w14:textId="77777777" w:rsidTr="00AD20BC">
        <w:trPr>
          <w:trHeight w:val="168"/>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B7E33E" w14:textId="77777777" w:rsidR="00AD20BC" w:rsidRPr="00A3712C" w:rsidRDefault="00AD20BC" w:rsidP="008F472B">
            <w:r w:rsidRPr="00A3712C">
              <w:t>13</w:t>
            </w:r>
          </w:p>
        </w:tc>
        <w:tc>
          <w:tcPr>
            <w:tcW w:w="3174" w:type="pct"/>
            <w:tcBorders>
              <w:left w:val="single" w:sz="4" w:space="0" w:color="auto"/>
              <w:bottom w:val="single" w:sz="4" w:space="0" w:color="auto"/>
              <w:right w:val="single" w:sz="4" w:space="0" w:color="auto"/>
            </w:tcBorders>
            <w:tcMar>
              <w:top w:w="15" w:type="dxa"/>
              <w:left w:w="15" w:type="dxa"/>
              <w:bottom w:w="15" w:type="dxa"/>
              <w:right w:w="15" w:type="dxa"/>
            </w:tcMar>
          </w:tcPr>
          <w:p w14:paraId="399595AB" w14:textId="7482F012" w:rsidR="00AD20BC" w:rsidRPr="00A3712C" w:rsidRDefault="00804C72" w:rsidP="008F472B">
            <w:r>
              <w:t>Kentleşme ve Kent Sosyolojisi</w:t>
            </w:r>
          </w:p>
        </w:tc>
        <w:tc>
          <w:tcPr>
            <w:tcW w:w="1382" w:type="pct"/>
            <w:vMerge/>
            <w:tcBorders>
              <w:left w:val="single" w:sz="4" w:space="0" w:color="auto"/>
              <w:bottom w:val="single" w:sz="4" w:space="0" w:color="auto"/>
              <w:right w:val="single" w:sz="4" w:space="0" w:color="auto"/>
            </w:tcBorders>
            <w:tcMar>
              <w:top w:w="15" w:type="dxa"/>
              <w:left w:w="15" w:type="dxa"/>
              <w:bottom w:w="15" w:type="dxa"/>
              <w:right w:w="15" w:type="dxa"/>
            </w:tcMar>
          </w:tcPr>
          <w:p w14:paraId="3A9B9A49" w14:textId="77777777" w:rsidR="00AD20BC" w:rsidRDefault="00AD20BC"/>
        </w:tc>
      </w:tr>
      <w:tr w:rsidR="00AD20BC" w:rsidRPr="00A3712C" w14:paraId="22D2B897" w14:textId="77777777" w:rsidTr="00AD20BC">
        <w:trPr>
          <w:trHeight w:val="40"/>
          <w:tblCellSpacing w:w="15" w:type="dxa"/>
          <w:jc w:val="center"/>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6791D02" w14:textId="77777777" w:rsidR="00AD20BC" w:rsidRPr="00A3712C" w:rsidRDefault="00AD20BC" w:rsidP="008F472B">
            <w:r w:rsidRPr="00A3712C">
              <w:t>14</w:t>
            </w:r>
          </w:p>
        </w:tc>
        <w:tc>
          <w:tcPr>
            <w:tcW w:w="3174"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F5AA095" w14:textId="0EE1ABC1" w:rsidR="00AD20BC" w:rsidRPr="00A3712C" w:rsidRDefault="00804C72" w:rsidP="008F472B">
            <w:r>
              <w:t xml:space="preserve">Suç sosyolojisi ve </w:t>
            </w:r>
            <w:proofErr w:type="spellStart"/>
            <w:r>
              <w:t>Mekansal</w:t>
            </w:r>
            <w:proofErr w:type="spellEnd"/>
            <w:r>
              <w:t xml:space="preserve"> Suç Çalışmaları</w:t>
            </w:r>
          </w:p>
        </w:tc>
        <w:tc>
          <w:tcPr>
            <w:tcW w:w="1382"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42CF3937" w14:textId="77777777" w:rsidR="00AD20BC" w:rsidRDefault="00AD20BC">
            <w:r w:rsidRPr="00A80C33">
              <w:t>Ders notları, ulusal-</w:t>
            </w:r>
            <w:proofErr w:type="gramStart"/>
            <w:r w:rsidRPr="00A80C33">
              <w:t>uluslararası  literatür</w:t>
            </w:r>
            <w:proofErr w:type="gramEnd"/>
          </w:p>
        </w:tc>
      </w:tr>
    </w:tbl>
    <w:p w14:paraId="090048E2" w14:textId="77777777" w:rsidR="00AD20BC" w:rsidRPr="00A3712C" w:rsidRDefault="00AD20BC" w:rsidP="00AD20BC"/>
    <w:p w14:paraId="6AF8B946" w14:textId="77777777" w:rsidR="002E5630" w:rsidRDefault="002E5630" w:rsidP="002E5630">
      <w:pPr>
        <w:spacing w:after="200" w:line="276" w:lineRule="auto"/>
        <w:rPr>
          <w:rFonts w:ascii="Calibri" w:hAnsi="Calibri"/>
          <w:sz w:val="22"/>
          <w:szCs w:val="22"/>
        </w:rPr>
      </w:pPr>
    </w:p>
    <w:tbl>
      <w:tblPr>
        <w:tblW w:w="4800"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690"/>
        <w:gridCol w:w="7010"/>
      </w:tblGrid>
      <w:tr w:rsidR="00487EEF" w:rsidRPr="00487EEF" w14:paraId="1472DEAB" w14:textId="77777777" w:rsidTr="008F472B">
        <w:trPr>
          <w:trHeight w:val="394"/>
          <w:tblCellSpacing w:w="15" w:type="dxa"/>
          <w:jc w:val="center"/>
        </w:trPr>
        <w:tc>
          <w:tcPr>
            <w:tcW w:w="0" w:type="auto"/>
            <w:gridSpan w:val="2"/>
            <w:shd w:val="clear" w:color="auto" w:fill="BFBFBF"/>
            <w:vAlign w:val="center"/>
          </w:tcPr>
          <w:p w14:paraId="62E8B4F4" w14:textId="77777777" w:rsidR="00487EEF" w:rsidRPr="00487EEF" w:rsidRDefault="00487EEF" w:rsidP="00487EEF">
            <w:pPr>
              <w:jc w:val="center"/>
              <w:rPr>
                <w:sz w:val="22"/>
                <w:szCs w:val="22"/>
              </w:rPr>
            </w:pPr>
            <w:r w:rsidRPr="00487EEF">
              <w:rPr>
                <w:b/>
                <w:bCs/>
                <w:sz w:val="22"/>
                <w:szCs w:val="22"/>
              </w:rPr>
              <w:t>KAYNAKLAR</w:t>
            </w:r>
          </w:p>
        </w:tc>
      </w:tr>
      <w:tr w:rsidR="00487EEF" w:rsidRPr="00487EEF" w14:paraId="298007CD" w14:textId="77777777" w:rsidTr="008F472B">
        <w:trPr>
          <w:trHeight w:val="610"/>
          <w:tblCellSpacing w:w="15" w:type="dxa"/>
          <w:jc w:val="center"/>
        </w:trPr>
        <w:tc>
          <w:tcPr>
            <w:tcW w:w="1645" w:type="dxa"/>
            <w:vAlign w:val="center"/>
          </w:tcPr>
          <w:p w14:paraId="15D4FA6D" w14:textId="77777777" w:rsidR="00487EEF" w:rsidRPr="00487EEF" w:rsidRDefault="00487EEF" w:rsidP="00487EEF">
            <w:pPr>
              <w:rPr>
                <w:sz w:val="22"/>
                <w:szCs w:val="22"/>
              </w:rPr>
            </w:pPr>
            <w:r w:rsidRPr="00487EEF">
              <w:rPr>
                <w:b/>
                <w:bCs/>
                <w:sz w:val="22"/>
                <w:szCs w:val="22"/>
              </w:rPr>
              <w:t>Ders Notu</w:t>
            </w:r>
          </w:p>
        </w:tc>
        <w:tc>
          <w:tcPr>
            <w:tcW w:w="0" w:type="auto"/>
            <w:vAlign w:val="center"/>
          </w:tcPr>
          <w:p w14:paraId="2697D2D5" w14:textId="77777777" w:rsidR="00487EEF" w:rsidRPr="00487EEF" w:rsidRDefault="00487EEF" w:rsidP="00487EEF">
            <w:pPr>
              <w:jc w:val="both"/>
              <w:rPr>
                <w:sz w:val="22"/>
                <w:szCs w:val="22"/>
              </w:rPr>
            </w:pPr>
            <w:r w:rsidRPr="00487EEF">
              <w:rPr>
                <w:sz w:val="22"/>
                <w:szCs w:val="22"/>
              </w:rPr>
              <w:t>Derste yapılacak sunuş notları</w:t>
            </w:r>
          </w:p>
        </w:tc>
      </w:tr>
      <w:tr w:rsidR="00487EEF" w:rsidRPr="00487EEF" w14:paraId="3ACCF9E3" w14:textId="77777777" w:rsidTr="008F472B">
        <w:trPr>
          <w:trHeight w:val="284"/>
          <w:tblCellSpacing w:w="15" w:type="dxa"/>
          <w:jc w:val="center"/>
        </w:trPr>
        <w:tc>
          <w:tcPr>
            <w:tcW w:w="0" w:type="auto"/>
            <w:vAlign w:val="center"/>
          </w:tcPr>
          <w:p w14:paraId="2FB815D2" w14:textId="77777777" w:rsidR="00487EEF" w:rsidRPr="00487EEF" w:rsidRDefault="00487EEF" w:rsidP="00487EEF">
            <w:pPr>
              <w:rPr>
                <w:sz w:val="22"/>
                <w:szCs w:val="22"/>
              </w:rPr>
            </w:pPr>
            <w:r w:rsidRPr="00487EEF">
              <w:rPr>
                <w:b/>
                <w:bCs/>
                <w:sz w:val="22"/>
                <w:szCs w:val="22"/>
              </w:rPr>
              <w:t>Diğer Kaynaklar</w:t>
            </w:r>
          </w:p>
        </w:tc>
        <w:tc>
          <w:tcPr>
            <w:tcW w:w="0" w:type="auto"/>
            <w:vAlign w:val="center"/>
          </w:tcPr>
          <w:p w14:paraId="5B559BB4" w14:textId="7E432B71" w:rsidR="00571A08" w:rsidRDefault="00804C72" w:rsidP="00487EEF">
            <w:pPr>
              <w:jc w:val="both"/>
              <w:rPr>
                <w:sz w:val="22"/>
                <w:szCs w:val="22"/>
              </w:rPr>
            </w:pPr>
            <w:r>
              <w:rPr>
                <w:sz w:val="22"/>
                <w:szCs w:val="22"/>
              </w:rPr>
              <w:t xml:space="preserve">Nadi </w:t>
            </w:r>
            <w:proofErr w:type="spellStart"/>
            <w:r>
              <w:rPr>
                <w:sz w:val="22"/>
                <w:szCs w:val="22"/>
              </w:rPr>
              <w:t>Suğur</w:t>
            </w:r>
            <w:proofErr w:type="spellEnd"/>
            <w:r>
              <w:rPr>
                <w:sz w:val="22"/>
                <w:szCs w:val="22"/>
              </w:rPr>
              <w:t>- Sosyolojiye Giriş</w:t>
            </w:r>
          </w:p>
          <w:p w14:paraId="71E69332" w14:textId="03C0FC93" w:rsidR="00804C72" w:rsidRDefault="00804C72" w:rsidP="00487EEF">
            <w:pPr>
              <w:jc w:val="both"/>
              <w:rPr>
                <w:sz w:val="22"/>
                <w:szCs w:val="22"/>
              </w:rPr>
            </w:pPr>
            <w:r>
              <w:rPr>
                <w:sz w:val="22"/>
                <w:szCs w:val="22"/>
              </w:rPr>
              <w:t xml:space="preserve">Wright </w:t>
            </w:r>
            <w:proofErr w:type="spellStart"/>
            <w:r>
              <w:rPr>
                <w:sz w:val="22"/>
                <w:szCs w:val="22"/>
              </w:rPr>
              <w:t>Mills</w:t>
            </w:r>
            <w:proofErr w:type="spellEnd"/>
            <w:r>
              <w:rPr>
                <w:sz w:val="22"/>
                <w:szCs w:val="22"/>
              </w:rPr>
              <w:t xml:space="preserve"> – Sosyolojik Tahayyül</w:t>
            </w:r>
          </w:p>
          <w:p w14:paraId="1DA65138" w14:textId="15ECBD70" w:rsidR="00804C72" w:rsidRDefault="00804C72" w:rsidP="00487EEF">
            <w:pPr>
              <w:jc w:val="both"/>
              <w:rPr>
                <w:sz w:val="22"/>
                <w:szCs w:val="22"/>
              </w:rPr>
            </w:pPr>
            <w:r>
              <w:rPr>
                <w:sz w:val="22"/>
                <w:szCs w:val="22"/>
              </w:rPr>
              <w:t xml:space="preserve">Peter L. </w:t>
            </w:r>
            <w:proofErr w:type="gramStart"/>
            <w:r>
              <w:rPr>
                <w:sz w:val="22"/>
                <w:szCs w:val="22"/>
              </w:rPr>
              <w:t>Berger -</w:t>
            </w:r>
            <w:proofErr w:type="gramEnd"/>
            <w:r>
              <w:rPr>
                <w:sz w:val="22"/>
                <w:szCs w:val="22"/>
              </w:rPr>
              <w:t xml:space="preserve"> Sosyolojiye Çağrı (Hümanist Bir Perspektif)</w:t>
            </w:r>
          </w:p>
          <w:p w14:paraId="6015912A" w14:textId="3EE83528" w:rsidR="00804C72" w:rsidRDefault="00804C72" w:rsidP="00487EEF">
            <w:pPr>
              <w:jc w:val="both"/>
              <w:rPr>
                <w:sz w:val="22"/>
                <w:szCs w:val="22"/>
              </w:rPr>
            </w:pPr>
            <w:proofErr w:type="spellStart"/>
            <w:r>
              <w:rPr>
                <w:sz w:val="22"/>
                <w:szCs w:val="22"/>
              </w:rPr>
              <w:t>Zygmunt</w:t>
            </w:r>
            <w:proofErr w:type="spellEnd"/>
            <w:r>
              <w:rPr>
                <w:sz w:val="22"/>
                <w:szCs w:val="22"/>
              </w:rPr>
              <w:t xml:space="preserve"> </w:t>
            </w:r>
            <w:proofErr w:type="spellStart"/>
            <w:r>
              <w:rPr>
                <w:sz w:val="22"/>
                <w:szCs w:val="22"/>
              </w:rPr>
              <w:t>Bauman</w:t>
            </w:r>
            <w:proofErr w:type="spellEnd"/>
            <w:r>
              <w:rPr>
                <w:sz w:val="22"/>
                <w:szCs w:val="22"/>
              </w:rPr>
              <w:t xml:space="preserve"> ve Tim May – Sosyolojik Düşünmek</w:t>
            </w:r>
          </w:p>
          <w:p w14:paraId="6D4C11CD" w14:textId="69CD6405" w:rsidR="00BB4D43" w:rsidRDefault="00BB4D43" w:rsidP="00487EEF">
            <w:pPr>
              <w:jc w:val="both"/>
              <w:rPr>
                <w:sz w:val="22"/>
                <w:szCs w:val="22"/>
              </w:rPr>
            </w:pPr>
            <w:r>
              <w:rPr>
                <w:sz w:val="22"/>
                <w:szCs w:val="22"/>
              </w:rPr>
              <w:t xml:space="preserve">Pierre </w:t>
            </w:r>
            <w:proofErr w:type="spellStart"/>
            <w:r>
              <w:rPr>
                <w:sz w:val="22"/>
                <w:szCs w:val="22"/>
              </w:rPr>
              <w:t>Bourdieu</w:t>
            </w:r>
            <w:proofErr w:type="spellEnd"/>
            <w:r>
              <w:rPr>
                <w:sz w:val="22"/>
                <w:szCs w:val="22"/>
              </w:rPr>
              <w:t xml:space="preserve"> – Sosyoloji Meseleleri</w:t>
            </w:r>
          </w:p>
          <w:p w14:paraId="1636439F" w14:textId="3D3CAA14" w:rsidR="00804C72" w:rsidRPr="00487EEF" w:rsidRDefault="00804C72" w:rsidP="00487EEF">
            <w:pPr>
              <w:jc w:val="both"/>
              <w:rPr>
                <w:sz w:val="22"/>
                <w:szCs w:val="22"/>
              </w:rPr>
            </w:pPr>
          </w:p>
        </w:tc>
      </w:tr>
    </w:tbl>
    <w:p w14:paraId="649B4C1C" w14:textId="77777777" w:rsidR="00487EEF" w:rsidRDefault="00487EEF" w:rsidP="002E5630">
      <w:pPr>
        <w:spacing w:after="200" w:line="276" w:lineRule="auto"/>
        <w:rPr>
          <w:rFonts w:ascii="Calibri" w:hAnsi="Calibri"/>
          <w:sz w:val="22"/>
          <w:szCs w:val="22"/>
        </w:rPr>
      </w:pPr>
    </w:p>
    <w:p w14:paraId="34C3B56D" w14:textId="77777777" w:rsidR="00487EEF" w:rsidRPr="004A47C7" w:rsidRDefault="00487EEF" w:rsidP="002E5630">
      <w:pPr>
        <w:spacing w:after="200" w:line="276" w:lineRule="auto"/>
        <w:rPr>
          <w:rFonts w:ascii="Calibri" w:hAnsi="Calibri"/>
          <w:sz w:val="22"/>
          <w:szCs w:val="22"/>
        </w:rPr>
      </w:pPr>
    </w:p>
    <w:p w14:paraId="42E0A830" w14:textId="0782F5D4" w:rsidR="00693729" w:rsidRDefault="00693729" w:rsidP="00693729">
      <w:pPr>
        <w:spacing w:after="200" w:line="276" w:lineRule="auto"/>
        <w:rPr>
          <w:rFonts w:ascii="Calibri" w:hAnsi="Calibri"/>
          <w:sz w:val="22"/>
          <w:szCs w:val="22"/>
        </w:rPr>
      </w:pPr>
    </w:p>
    <w:p w14:paraId="461D699B" w14:textId="716943DC" w:rsidR="00BB4D43" w:rsidRDefault="00BB4D43" w:rsidP="00693729">
      <w:pPr>
        <w:spacing w:after="200" w:line="276" w:lineRule="auto"/>
        <w:rPr>
          <w:rFonts w:ascii="Calibri" w:hAnsi="Calibri"/>
          <w:sz w:val="22"/>
          <w:szCs w:val="22"/>
        </w:rPr>
      </w:pPr>
    </w:p>
    <w:p w14:paraId="6E5D45FB" w14:textId="77777777" w:rsidR="00BB4D43" w:rsidRDefault="00BB4D43" w:rsidP="00693729">
      <w:pPr>
        <w:spacing w:after="200" w:line="276" w:lineRule="auto"/>
        <w:rPr>
          <w:rFonts w:ascii="Calibri" w:hAnsi="Calibri"/>
          <w:sz w:val="22"/>
          <w:szCs w:val="22"/>
        </w:rPr>
      </w:pPr>
    </w:p>
    <w:tbl>
      <w:tblPr>
        <w:tblW w:w="4779"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4"/>
        <w:gridCol w:w="788"/>
        <w:gridCol w:w="2399"/>
      </w:tblGrid>
      <w:tr w:rsidR="00693729" w14:paraId="1E59BFE7" w14:textId="77777777" w:rsidTr="00246703">
        <w:trPr>
          <w:trHeight w:val="284"/>
          <w:tblCellSpacing w:w="15" w:type="dxa"/>
          <w:jc w:val="center"/>
        </w:trPr>
        <w:tc>
          <w:tcPr>
            <w:tcW w:w="4968" w:type="pct"/>
            <w:gridSpan w:val="3"/>
            <w:tcBorders>
              <w:top w:val="single" w:sz="4" w:space="0" w:color="auto"/>
              <w:left w:val="single" w:sz="4" w:space="0" w:color="auto"/>
              <w:bottom w:val="single" w:sz="4" w:space="0" w:color="auto"/>
              <w:right w:val="single" w:sz="4" w:space="0" w:color="auto"/>
            </w:tcBorders>
            <w:shd w:val="clear" w:color="auto" w:fill="BFBFBF"/>
            <w:tcMar>
              <w:top w:w="15" w:type="dxa"/>
              <w:left w:w="15" w:type="dxa"/>
              <w:bottom w:w="15" w:type="dxa"/>
              <w:right w:w="15" w:type="dxa"/>
            </w:tcMar>
            <w:vAlign w:val="center"/>
            <w:hideMark/>
          </w:tcPr>
          <w:p w14:paraId="3FA0FEBF" w14:textId="77777777" w:rsidR="00693729" w:rsidRDefault="00693729" w:rsidP="00246703">
            <w:pPr>
              <w:spacing w:line="360" w:lineRule="auto"/>
              <w:jc w:val="center"/>
              <w:rPr>
                <w:b/>
                <w:sz w:val="22"/>
                <w:szCs w:val="22"/>
                <w:lang w:eastAsia="en-US"/>
              </w:rPr>
            </w:pPr>
            <w:r>
              <w:rPr>
                <w:b/>
                <w:bCs/>
                <w:sz w:val="22"/>
                <w:szCs w:val="22"/>
                <w:lang w:eastAsia="en-US"/>
              </w:rPr>
              <w:t>DEĞERLENDİRME SİSTEMİ</w:t>
            </w:r>
          </w:p>
        </w:tc>
      </w:tr>
      <w:tr w:rsidR="00693729" w14:paraId="3377151D"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423C493" w14:textId="77777777" w:rsidR="00693729" w:rsidRDefault="00693729" w:rsidP="00246703">
            <w:pPr>
              <w:spacing w:line="276" w:lineRule="auto"/>
              <w:rPr>
                <w:b/>
                <w:sz w:val="22"/>
                <w:szCs w:val="22"/>
                <w:lang w:eastAsia="en-US"/>
              </w:rPr>
            </w:pPr>
            <w:r>
              <w:rPr>
                <w:b/>
                <w:bCs/>
                <w:sz w:val="22"/>
                <w:szCs w:val="22"/>
                <w:lang w:eastAsia="en-US"/>
              </w:rPr>
              <w:t>Yarıyıl içi çalışmalar</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393C6E" w14:textId="77777777" w:rsidR="00693729" w:rsidRDefault="00693729" w:rsidP="00246703">
            <w:pPr>
              <w:spacing w:line="276" w:lineRule="auto"/>
              <w:jc w:val="center"/>
              <w:rPr>
                <w:b/>
                <w:sz w:val="22"/>
                <w:szCs w:val="22"/>
                <w:lang w:eastAsia="en-US"/>
              </w:rPr>
            </w:pPr>
            <w:r>
              <w:rPr>
                <w:b/>
                <w:bCs/>
                <w:sz w:val="22"/>
                <w:szCs w:val="22"/>
                <w:lang w:eastAsia="en-US"/>
              </w:rPr>
              <w:t>Sayısı</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D019B4" w14:textId="77777777" w:rsidR="00693729" w:rsidRDefault="00693729" w:rsidP="00246703">
            <w:pPr>
              <w:spacing w:line="276" w:lineRule="auto"/>
              <w:jc w:val="center"/>
              <w:rPr>
                <w:b/>
                <w:sz w:val="22"/>
                <w:szCs w:val="22"/>
                <w:lang w:eastAsia="en-US"/>
              </w:rPr>
            </w:pPr>
            <w:r>
              <w:rPr>
                <w:b/>
                <w:bCs/>
                <w:sz w:val="22"/>
                <w:szCs w:val="22"/>
                <w:lang w:eastAsia="en-US"/>
              </w:rPr>
              <w:t>Katkı yüzdesi (%)</w:t>
            </w:r>
          </w:p>
        </w:tc>
      </w:tr>
      <w:tr w:rsidR="00693729" w14:paraId="31ADF21E"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71C3C9" w14:textId="77777777" w:rsidR="00693729" w:rsidRDefault="00693729" w:rsidP="00246703">
            <w:pPr>
              <w:spacing w:line="276" w:lineRule="auto"/>
              <w:rPr>
                <w:b/>
                <w:sz w:val="22"/>
                <w:szCs w:val="22"/>
                <w:lang w:eastAsia="en-US"/>
              </w:rPr>
            </w:pPr>
            <w:r>
              <w:rPr>
                <w:b/>
                <w:sz w:val="22"/>
                <w:szCs w:val="22"/>
                <w:lang w:eastAsia="en-US"/>
              </w:rPr>
              <w:t>Ödev</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70F672"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AB5A23" w14:textId="77777777" w:rsidR="00693729" w:rsidRDefault="00693729" w:rsidP="00246703">
            <w:pPr>
              <w:spacing w:line="276" w:lineRule="auto"/>
              <w:jc w:val="center"/>
              <w:rPr>
                <w:b/>
                <w:sz w:val="22"/>
                <w:szCs w:val="22"/>
                <w:lang w:eastAsia="en-US"/>
              </w:rPr>
            </w:pPr>
            <w:r>
              <w:rPr>
                <w:sz w:val="22"/>
                <w:szCs w:val="22"/>
                <w:lang w:eastAsia="en-US"/>
              </w:rPr>
              <w:t>30</w:t>
            </w:r>
          </w:p>
        </w:tc>
      </w:tr>
      <w:tr w:rsidR="00693729" w14:paraId="3384117A"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2E370C" w14:textId="77777777" w:rsidR="00693729" w:rsidRDefault="00693729" w:rsidP="00246703">
            <w:pPr>
              <w:spacing w:line="276" w:lineRule="auto"/>
              <w:rPr>
                <w:b/>
                <w:sz w:val="22"/>
                <w:szCs w:val="22"/>
                <w:lang w:eastAsia="en-US"/>
              </w:rPr>
            </w:pPr>
            <w:r>
              <w:rPr>
                <w:b/>
                <w:sz w:val="22"/>
                <w:szCs w:val="22"/>
                <w:lang w:eastAsia="en-US"/>
              </w:rPr>
              <w:t>Sözlü sınav (uygulama)</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02B281"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86F579" w14:textId="77777777" w:rsidR="00693729" w:rsidRDefault="00693729" w:rsidP="00246703">
            <w:pPr>
              <w:spacing w:line="276" w:lineRule="auto"/>
              <w:jc w:val="center"/>
              <w:rPr>
                <w:b/>
                <w:sz w:val="22"/>
                <w:szCs w:val="22"/>
                <w:lang w:eastAsia="en-US"/>
              </w:rPr>
            </w:pPr>
            <w:r>
              <w:rPr>
                <w:sz w:val="22"/>
                <w:szCs w:val="22"/>
                <w:lang w:eastAsia="en-US"/>
              </w:rPr>
              <w:t>10</w:t>
            </w:r>
          </w:p>
        </w:tc>
      </w:tr>
      <w:tr w:rsidR="00693729" w14:paraId="12060709"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9F4C29" w14:textId="77777777" w:rsidR="00693729" w:rsidRDefault="00693729" w:rsidP="00246703">
            <w:pPr>
              <w:spacing w:line="276" w:lineRule="auto"/>
              <w:rPr>
                <w:b/>
                <w:sz w:val="22"/>
                <w:szCs w:val="22"/>
                <w:lang w:eastAsia="en-US"/>
              </w:rPr>
            </w:pPr>
            <w:r>
              <w:rPr>
                <w:b/>
                <w:sz w:val="22"/>
                <w:szCs w:val="22"/>
                <w:lang w:eastAsia="en-US"/>
              </w:rPr>
              <w:t>Ara sınav</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639AEBE"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DF16D96" w14:textId="77777777" w:rsidR="00693729" w:rsidRDefault="00693729" w:rsidP="00246703">
            <w:pPr>
              <w:spacing w:line="276" w:lineRule="auto"/>
              <w:jc w:val="center"/>
              <w:rPr>
                <w:b/>
                <w:sz w:val="22"/>
                <w:szCs w:val="22"/>
                <w:lang w:eastAsia="en-US"/>
              </w:rPr>
            </w:pPr>
            <w:r>
              <w:rPr>
                <w:sz w:val="22"/>
                <w:szCs w:val="22"/>
                <w:lang w:eastAsia="en-US"/>
              </w:rPr>
              <w:t>25</w:t>
            </w:r>
          </w:p>
        </w:tc>
      </w:tr>
      <w:tr w:rsidR="00693729" w14:paraId="6848D3A8"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489B32" w14:textId="77777777" w:rsidR="00693729" w:rsidRDefault="00693729" w:rsidP="00246703">
            <w:pPr>
              <w:spacing w:line="276" w:lineRule="auto"/>
              <w:rPr>
                <w:b/>
                <w:sz w:val="22"/>
                <w:szCs w:val="22"/>
                <w:lang w:eastAsia="en-US"/>
              </w:rPr>
            </w:pPr>
            <w:r>
              <w:rPr>
                <w:b/>
                <w:sz w:val="22"/>
                <w:szCs w:val="22"/>
                <w:lang w:eastAsia="en-US"/>
              </w:rPr>
              <w:t>Final sınav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876861C"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603BBCF" w14:textId="77777777" w:rsidR="00693729" w:rsidRDefault="00693729" w:rsidP="00246703">
            <w:pPr>
              <w:spacing w:line="276" w:lineRule="auto"/>
              <w:jc w:val="center"/>
              <w:rPr>
                <w:b/>
                <w:sz w:val="22"/>
                <w:szCs w:val="22"/>
                <w:lang w:eastAsia="en-US"/>
              </w:rPr>
            </w:pPr>
            <w:r>
              <w:rPr>
                <w:sz w:val="22"/>
                <w:szCs w:val="22"/>
                <w:lang w:eastAsia="en-US"/>
              </w:rPr>
              <w:t>35</w:t>
            </w:r>
          </w:p>
        </w:tc>
      </w:tr>
      <w:tr w:rsidR="00693729" w14:paraId="3609A38A"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ECBD9B" w14:textId="77777777" w:rsidR="00693729" w:rsidRDefault="00693729" w:rsidP="00246703">
            <w:pPr>
              <w:spacing w:line="276" w:lineRule="auto"/>
              <w:jc w:val="right"/>
              <w:rPr>
                <w:b/>
                <w:sz w:val="22"/>
                <w:szCs w:val="22"/>
                <w:lang w:eastAsia="en-US"/>
              </w:rPr>
            </w:pPr>
            <w:r>
              <w:rPr>
                <w:b/>
                <w:bCs/>
                <w:sz w:val="22"/>
                <w:szCs w:val="22"/>
                <w:lang w:eastAsia="en-US"/>
              </w:rPr>
              <w:t>Toplam</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132BA87"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2A9102" w14:textId="77777777" w:rsidR="00693729" w:rsidRDefault="00693729" w:rsidP="00246703">
            <w:pPr>
              <w:spacing w:line="276" w:lineRule="auto"/>
              <w:jc w:val="center"/>
              <w:rPr>
                <w:b/>
                <w:sz w:val="22"/>
                <w:szCs w:val="22"/>
                <w:lang w:eastAsia="en-US"/>
              </w:rPr>
            </w:pPr>
            <w:r>
              <w:rPr>
                <w:bCs/>
                <w:sz w:val="22"/>
                <w:szCs w:val="22"/>
                <w:lang w:eastAsia="en-US"/>
              </w:rPr>
              <w:t>100</w:t>
            </w:r>
          </w:p>
        </w:tc>
      </w:tr>
      <w:tr w:rsidR="00693729" w14:paraId="2ACF17FC"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D3A640" w14:textId="77777777" w:rsidR="00693729" w:rsidRDefault="00693729" w:rsidP="00246703">
            <w:pPr>
              <w:spacing w:line="276" w:lineRule="auto"/>
              <w:rPr>
                <w:b/>
                <w:sz w:val="22"/>
                <w:szCs w:val="22"/>
                <w:lang w:eastAsia="en-US"/>
              </w:rPr>
            </w:pPr>
            <w:r>
              <w:rPr>
                <w:b/>
                <w:bCs/>
                <w:sz w:val="22"/>
                <w:szCs w:val="22"/>
                <w:lang w:eastAsia="en-US"/>
              </w:rPr>
              <w:t>Yıl içinin Başarıya Oran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49DA9D0"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884BC1" w14:textId="77777777" w:rsidR="00693729" w:rsidRDefault="00693729" w:rsidP="00246703">
            <w:pPr>
              <w:spacing w:line="276" w:lineRule="auto"/>
              <w:jc w:val="center"/>
              <w:rPr>
                <w:b/>
                <w:sz w:val="22"/>
                <w:szCs w:val="22"/>
                <w:lang w:eastAsia="en-US"/>
              </w:rPr>
            </w:pPr>
            <w:r>
              <w:rPr>
                <w:sz w:val="22"/>
                <w:szCs w:val="22"/>
                <w:lang w:eastAsia="en-US"/>
              </w:rPr>
              <w:t>40</w:t>
            </w:r>
          </w:p>
        </w:tc>
      </w:tr>
      <w:tr w:rsidR="00693729" w14:paraId="6DB785D3"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5D7F589" w14:textId="77777777" w:rsidR="00693729" w:rsidRDefault="00693729" w:rsidP="00246703">
            <w:pPr>
              <w:spacing w:line="276" w:lineRule="auto"/>
              <w:rPr>
                <w:b/>
                <w:sz w:val="22"/>
                <w:szCs w:val="22"/>
                <w:lang w:eastAsia="en-US"/>
              </w:rPr>
            </w:pPr>
            <w:r>
              <w:rPr>
                <w:b/>
                <w:bCs/>
                <w:sz w:val="22"/>
                <w:szCs w:val="22"/>
                <w:lang w:eastAsia="en-US"/>
              </w:rPr>
              <w:t>Finalin Başarıya Oranı</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F3848E" w14:textId="77777777" w:rsidR="00693729" w:rsidRDefault="00693729" w:rsidP="00246703">
            <w:pPr>
              <w:spacing w:line="276" w:lineRule="auto"/>
              <w:jc w:val="center"/>
              <w:rPr>
                <w:b/>
                <w:sz w:val="22"/>
                <w:szCs w:val="22"/>
                <w:lang w:eastAsia="en-US"/>
              </w:rPr>
            </w:pPr>
            <w:r>
              <w:rPr>
                <w:sz w:val="22"/>
                <w:szCs w:val="22"/>
                <w:lang w:eastAsia="en-US"/>
              </w:rPr>
              <w:t>1</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130F1C3" w14:textId="77777777" w:rsidR="00693729" w:rsidRDefault="00693729" w:rsidP="00246703">
            <w:pPr>
              <w:spacing w:line="276" w:lineRule="auto"/>
              <w:jc w:val="center"/>
              <w:rPr>
                <w:b/>
                <w:sz w:val="22"/>
                <w:szCs w:val="22"/>
                <w:lang w:eastAsia="en-US"/>
              </w:rPr>
            </w:pPr>
            <w:r>
              <w:rPr>
                <w:sz w:val="22"/>
                <w:szCs w:val="22"/>
                <w:lang w:eastAsia="en-US"/>
              </w:rPr>
              <w:t>60</w:t>
            </w:r>
          </w:p>
        </w:tc>
      </w:tr>
      <w:tr w:rsidR="00693729" w14:paraId="30C0D957" w14:textId="77777777" w:rsidTr="00246703">
        <w:trPr>
          <w:trHeight w:val="284"/>
          <w:tblCellSpacing w:w="15" w:type="dxa"/>
          <w:jc w:val="center"/>
        </w:trPr>
        <w:tc>
          <w:tcPr>
            <w:tcW w:w="3158"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495F480" w14:textId="77777777" w:rsidR="00693729" w:rsidRDefault="00693729" w:rsidP="00246703">
            <w:pPr>
              <w:spacing w:line="276" w:lineRule="auto"/>
              <w:jc w:val="right"/>
              <w:rPr>
                <w:b/>
                <w:sz w:val="22"/>
                <w:szCs w:val="22"/>
                <w:lang w:eastAsia="en-US"/>
              </w:rPr>
            </w:pPr>
            <w:r>
              <w:rPr>
                <w:b/>
                <w:bCs/>
                <w:sz w:val="22"/>
                <w:szCs w:val="22"/>
                <w:lang w:eastAsia="en-US"/>
              </w:rPr>
              <w:t>Toplam</w:t>
            </w:r>
          </w:p>
        </w:tc>
        <w:tc>
          <w:tcPr>
            <w:tcW w:w="441"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7D1AE49" w14:textId="77777777" w:rsidR="00693729" w:rsidRDefault="00693729" w:rsidP="00246703">
            <w:pPr>
              <w:spacing w:line="276" w:lineRule="auto"/>
              <w:jc w:val="center"/>
              <w:rPr>
                <w:b/>
                <w:sz w:val="22"/>
                <w:szCs w:val="22"/>
                <w:lang w:eastAsia="en-US"/>
              </w:rPr>
            </w:pPr>
            <w:r>
              <w:rPr>
                <w:sz w:val="22"/>
                <w:szCs w:val="22"/>
                <w:lang w:eastAsia="en-US"/>
              </w:rPr>
              <w:t>2</w:t>
            </w:r>
          </w:p>
        </w:tc>
        <w:tc>
          <w:tcPr>
            <w:tcW w:w="133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1813EA" w14:textId="77777777" w:rsidR="00693729" w:rsidRDefault="00693729" w:rsidP="00246703">
            <w:pPr>
              <w:spacing w:line="276" w:lineRule="auto"/>
              <w:jc w:val="center"/>
              <w:rPr>
                <w:b/>
                <w:sz w:val="22"/>
                <w:szCs w:val="22"/>
                <w:lang w:eastAsia="en-US"/>
              </w:rPr>
            </w:pPr>
            <w:r>
              <w:rPr>
                <w:bCs/>
                <w:sz w:val="22"/>
                <w:szCs w:val="22"/>
                <w:lang w:eastAsia="en-US"/>
              </w:rPr>
              <w:t>100</w:t>
            </w:r>
          </w:p>
        </w:tc>
      </w:tr>
    </w:tbl>
    <w:p w14:paraId="715EB692" w14:textId="77777777" w:rsidR="00693729" w:rsidRDefault="00693729" w:rsidP="00693729">
      <w:pPr>
        <w:tabs>
          <w:tab w:val="left" w:pos="6675"/>
        </w:tabs>
        <w:rPr>
          <w:kern w:val="16"/>
          <w:sz w:val="22"/>
          <w:szCs w:val="22"/>
        </w:rPr>
      </w:pPr>
      <w:r>
        <w:rPr>
          <w:kern w:val="16"/>
          <w:sz w:val="22"/>
          <w:szCs w:val="22"/>
        </w:rPr>
        <w:tab/>
      </w:r>
    </w:p>
    <w:p w14:paraId="598EE251" w14:textId="77777777" w:rsidR="00693729" w:rsidRDefault="00693729" w:rsidP="00693729">
      <w:pPr>
        <w:tabs>
          <w:tab w:val="left" w:pos="6675"/>
        </w:tabs>
        <w:rPr>
          <w:kern w:val="16"/>
          <w:sz w:val="22"/>
          <w:szCs w:val="22"/>
        </w:rPr>
      </w:pPr>
    </w:p>
    <w:tbl>
      <w:tblPr>
        <w:tblW w:w="4763"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013"/>
        <w:gridCol w:w="793"/>
        <w:gridCol w:w="670"/>
        <w:gridCol w:w="1156"/>
      </w:tblGrid>
      <w:tr w:rsidR="00693729" w14:paraId="18A4F0A2" w14:textId="77777777" w:rsidTr="00246703">
        <w:trPr>
          <w:trHeight w:val="284"/>
          <w:tblCellSpacing w:w="15" w:type="dxa"/>
          <w:jc w:val="center"/>
        </w:trPr>
        <w:tc>
          <w:tcPr>
            <w:tcW w:w="4968" w:type="pct"/>
            <w:gridSpan w:val="4"/>
            <w:tcBorders>
              <w:top w:val="single" w:sz="4" w:space="0" w:color="auto"/>
              <w:left w:val="single" w:sz="4" w:space="0" w:color="auto"/>
              <w:bottom w:val="single" w:sz="4" w:space="0" w:color="auto"/>
              <w:right w:val="single" w:sz="4" w:space="0" w:color="auto"/>
            </w:tcBorders>
            <w:shd w:val="clear" w:color="auto" w:fill="BFBFBF"/>
            <w:tcMar>
              <w:top w:w="15" w:type="dxa"/>
              <w:left w:w="15" w:type="dxa"/>
              <w:bottom w:w="15" w:type="dxa"/>
              <w:right w:w="15" w:type="dxa"/>
            </w:tcMar>
            <w:vAlign w:val="center"/>
            <w:hideMark/>
          </w:tcPr>
          <w:p w14:paraId="598D3130" w14:textId="77777777" w:rsidR="00693729" w:rsidRDefault="00693729" w:rsidP="00246703">
            <w:pPr>
              <w:spacing w:line="276" w:lineRule="auto"/>
              <w:jc w:val="center"/>
              <w:rPr>
                <w:sz w:val="22"/>
                <w:szCs w:val="22"/>
                <w:lang w:eastAsia="en-US"/>
              </w:rPr>
            </w:pPr>
            <w:r>
              <w:rPr>
                <w:b/>
                <w:bCs/>
                <w:sz w:val="22"/>
                <w:szCs w:val="22"/>
                <w:lang w:eastAsia="en-US"/>
              </w:rPr>
              <w:lastRenderedPageBreak/>
              <w:t>AKTS / İŞ YÜKÜ TABLOSU</w:t>
            </w:r>
          </w:p>
        </w:tc>
      </w:tr>
      <w:tr w:rsidR="00693729" w14:paraId="2DE14354"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AB02370" w14:textId="77777777" w:rsidR="00693729" w:rsidRDefault="00693729" w:rsidP="00246703">
            <w:pPr>
              <w:spacing w:line="276" w:lineRule="auto"/>
              <w:rPr>
                <w:b/>
                <w:sz w:val="22"/>
                <w:szCs w:val="22"/>
                <w:lang w:eastAsia="en-US"/>
              </w:rPr>
            </w:pPr>
            <w:r>
              <w:rPr>
                <w:b/>
                <w:sz w:val="22"/>
                <w:szCs w:val="22"/>
                <w:lang w:eastAsia="en-US"/>
              </w:rPr>
              <w:t>Etkinlik</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24C3616" w14:textId="77777777" w:rsidR="00693729" w:rsidRDefault="00693729" w:rsidP="00246703">
            <w:pPr>
              <w:spacing w:line="276" w:lineRule="auto"/>
              <w:jc w:val="center"/>
              <w:rPr>
                <w:b/>
                <w:sz w:val="22"/>
                <w:szCs w:val="22"/>
                <w:lang w:eastAsia="en-US"/>
              </w:rPr>
            </w:pPr>
            <w:r>
              <w:rPr>
                <w:b/>
                <w:sz w:val="22"/>
                <w:szCs w:val="22"/>
                <w:lang w:eastAsia="en-US"/>
              </w:rPr>
              <w:t>Sayısı</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0C3BEE2" w14:textId="77777777" w:rsidR="00693729" w:rsidRDefault="00693729" w:rsidP="00246703">
            <w:pPr>
              <w:spacing w:line="276" w:lineRule="auto"/>
              <w:jc w:val="center"/>
              <w:rPr>
                <w:b/>
                <w:sz w:val="22"/>
                <w:szCs w:val="22"/>
                <w:lang w:eastAsia="en-US"/>
              </w:rPr>
            </w:pPr>
            <w:r>
              <w:rPr>
                <w:b/>
                <w:sz w:val="22"/>
                <w:szCs w:val="22"/>
                <w:lang w:eastAsia="en-US"/>
              </w:rPr>
              <w:t>Süresi</w:t>
            </w:r>
            <w:r>
              <w:rPr>
                <w:b/>
                <w:sz w:val="22"/>
                <w:szCs w:val="22"/>
                <w:lang w:eastAsia="en-US"/>
              </w:rPr>
              <w:br/>
              <w:t>(Saat)</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7EDC96" w14:textId="77777777" w:rsidR="00693729" w:rsidRDefault="00693729" w:rsidP="00246703">
            <w:pPr>
              <w:spacing w:line="276" w:lineRule="auto"/>
              <w:jc w:val="center"/>
              <w:rPr>
                <w:b/>
                <w:sz w:val="22"/>
                <w:szCs w:val="22"/>
                <w:lang w:eastAsia="en-US"/>
              </w:rPr>
            </w:pPr>
            <w:r>
              <w:rPr>
                <w:b/>
                <w:sz w:val="22"/>
                <w:szCs w:val="22"/>
                <w:lang w:eastAsia="en-US"/>
              </w:rPr>
              <w:t>Toplam</w:t>
            </w:r>
            <w:r>
              <w:rPr>
                <w:b/>
                <w:sz w:val="22"/>
                <w:szCs w:val="22"/>
                <w:lang w:eastAsia="en-US"/>
              </w:rPr>
              <w:br/>
              <w:t>İş Yükü</w:t>
            </w:r>
            <w:r>
              <w:rPr>
                <w:b/>
                <w:sz w:val="22"/>
                <w:szCs w:val="22"/>
                <w:lang w:eastAsia="en-US"/>
              </w:rPr>
              <w:br/>
              <w:t>(Saat)</w:t>
            </w:r>
          </w:p>
        </w:tc>
      </w:tr>
      <w:tr w:rsidR="00693729" w14:paraId="60E363F4"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5E0C961" w14:textId="77777777" w:rsidR="00693729" w:rsidRDefault="00693729" w:rsidP="00246703">
            <w:pPr>
              <w:spacing w:line="276" w:lineRule="auto"/>
              <w:rPr>
                <w:sz w:val="22"/>
                <w:szCs w:val="22"/>
                <w:lang w:eastAsia="en-US"/>
              </w:rPr>
            </w:pPr>
            <w:r>
              <w:rPr>
                <w:sz w:val="22"/>
                <w:szCs w:val="22"/>
                <w:lang w:eastAsia="en-US"/>
              </w:rPr>
              <w:t>Ders Süresi (ara sınav dahil)</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9A5C3E" w14:textId="77777777" w:rsidR="00693729" w:rsidRDefault="00693729" w:rsidP="00246703">
            <w:pPr>
              <w:spacing w:line="276" w:lineRule="auto"/>
              <w:jc w:val="center"/>
              <w:rPr>
                <w:sz w:val="22"/>
                <w:szCs w:val="22"/>
                <w:lang w:eastAsia="en-US"/>
              </w:rPr>
            </w:pPr>
            <w:r>
              <w:rPr>
                <w:sz w:val="22"/>
                <w:szCs w:val="22"/>
                <w:lang w:eastAsia="en-US"/>
              </w:rPr>
              <w:t>14</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BD16D5F" w14:textId="4FAB8257" w:rsidR="00693729" w:rsidRDefault="00693729" w:rsidP="00246703">
            <w:pPr>
              <w:spacing w:line="276" w:lineRule="auto"/>
              <w:jc w:val="center"/>
              <w:rPr>
                <w:sz w:val="22"/>
                <w:szCs w:val="22"/>
                <w:lang w:eastAsia="en-US"/>
              </w:rPr>
            </w:pPr>
            <w:r>
              <w:rPr>
                <w:sz w:val="22"/>
                <w:szCs w:val="22"/>
                <w:lang w:eastAsia="en-US"/>
              </w:rPr>
              <w:t>6</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5DADDA" w14:textId="0CF95D80" w:rsidR="00693729" w:rsidRDefault="00693729" w:rsidP="00246703">
            <w:pPr>
              <w:spacing w:line="276" w:lineRule="auto"/>
              <w:jc w:val="center"/>
              <w:rPr>
                <w:sz w:val="22"/>
                <w:szCs w:val="22"/>
                <w:lang w:eastAsia="en-US"/>
              </w:rPr>
            </w:pPr>
            <w:r>
              <w:rPr>
                <w:sz w:val="22"/>
                <w:szCs w:val="22"/>
                <w:lang w:eastAsia="en-US"/>
              </w:rPr>
              <w:t>84</w:t>
            </w:r>
          </w:p>
        </w:tc>
      </w:tr>
      <w:tr w:rsidR="00693729" w14:paraId="20D6F3B0"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E7E66E1" w14:textId="77777777" w:rsidR="00693729" w:rsidRDefault="00693729" w:rsidP="00246703">
            <w:pPr>
              <w:spacing w:line="276" w:lineRule="auto"/>
              <w:rPr>
                <w:sz w:val="22"/>
                <w:szCs w:val="22"/>
                <w:lang w:eastAsia="en-US"/>
              </w:rPr>
            </w:pPr>
            <w:r>
              <w:rPr>
                <w:sz w:val="22"/>
                <w:szCs w:val="22"/>
                <w:lang w:eastAsia="en-US"/>
              </w:rPr>
              <w:t xml:space="preserve">Sınıf Dışı Ders Çalışma </w:t>
            </w:r>
            <w:proofErr w:type="gramStart"/>
            <w:r>
              <w:rPr>
                <w:sz w:val="22"/>
                <w:szCs w:val="22"/>
                <w:lang w:eastAsia="en-US"/>
              </w:rPr>
              <w:t>Süresi(</w:t>
            </w:r>
            <w:proofErr w:type="gramEnd"/>
            <w:r>
              <w:rPr>
                <w:sz w:val="22"/>
                <w:szCs w:val="22"/>
                <w:lang w:eastAsia="en-US"/>
              </w:rPr>
              <w:t>ön çalışma, pekiştirme)</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23D740C" w14:textId="77777777" w:rsidR="00693729" w:rsidRDefault="00693729" w:rsidP="00246703">
            <w:pPr>
              <w:spacing w:line="276" w:lineRule="auto"/>
              <w:jc w:val="center"/>
              <w:rPr>
                <w:sz w:val="22"/>
                <w:szCs w:val="22"/>
                <w:lang w:eastAsia="en-US"/>
              </w:rPr>
            </w:pPr>
            <w:r>
              <w:rPr>
                <w:sz w:val="22"/>
                <w:szCs w:val="22"/>
                <w:lang w:eastAsia="en-US"/>
              </w:rPr>
              <w:t>14</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99AD94" w14:textId="77777777" w:rsidR="00693729" w:rsidRDefault="00693729" w:rsidP="00246703">
            <w:pPr>
              <w:spacing w:line="276" w:lineRule="auto"/>
              <w:jc w:val="center"/>
              <w:rPr>
                <w:sz w:val="22"/>
                <w:szCs w:val="22"/>
                <w:lang w:eastAsia="en-US"/>
              </w:rPr>
            </w:pPr>
            <w:r>
              <w:rPr>
                <w:sz w:val="22"/>
                <w:szCs w:val="22"/>
                <w:lang w:eastAsia="en-US"/>
              </w:rPr>
              <w:t>4</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4A4C99A" w14:textId="77777777" w:rsidR="00693729" w:rsidRDefault="00693729" w:rsidP="00246703">
            <w:pPr>
              <w:spacing w:line="276" w:lineRule="auto"/>
              <w:jc w:val="center"/>
              <w:rPr>
                <w:sz w:val="22"/>
                <w:szCs w:val="22"/>
                <w:lang w:eastAsia="en-US"/>
              </w:rPr>
            </w:pPr>
            <w:r>
              <w:rPr>
                <w:sz w:val="22"/>
                <w:szCs w:val="22"/>
                <w:lang w:eastAsia="en-US"/>
              </w:rPr>
              <w:t>56</w:t>
            </w:r>
          </w:p>
        </w:tc>
      </w:tr>
      <w:tr w:rsidR="00693729" w14:paraId="7F55E1DA"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14F5923" w14:textId="77777777" w:rsidR="00693729" w:rsidRDefault="00693729" w:rsidP="00246703">
            <w:pPr>
              <w:spacing w:line="276" w:lineRule="auto"/>
              <w:rPr>
                <w:sz w:val="22"/>
                <w:szCs w:val="22"/>
                <w:lang w:eastAsia="en-US"/>
              </w:rPr>
            </w:pPr>
            <w:r>
              <w:rPr>
                <w:sz w:val="22"/>
                <w:szCs w:val="22"/>
                <w:lang w:eastAsia="en-US"/>
              </w:rPr>
              <w:t>Ödev</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1B8862" w14:textId="77777777" w:rsidR="00693729" w:rsidRDefault="00693729" w:rsidP="00246703">
            <w:pPr>
              <w:spacing w:line="276" w:lineRule="auto"/>
              <w:jc w:val="center"/>
              <w:rPr>
                <w:sz w:val="22"/>
                <w:szCs w:val="22"/>
                <w:lang w:eastAsia="en-US"/>
              </w:rPr>
            </w:pPr>
            <w:r>
              <w:rPr>
                <w:sz w:val="22"/>
                <w:szCs w:val="22"/>
                <w:lang w:eastAsia="en-US"/>
              </w:rPr>
              <w:t>3</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4BC409" w14:textId="77777777" w:rsidR="00693729" w:rsidRDefault="00693729" w:rsidP="00246703">
            <w:pPr>
              <w:spacing w:line="276" w:lineRule="auto"/>
              <w:jc w:val="center"/>
              <w:rPr>
                <w:sz w:val="22"/>
                <w:szCs w:val="22"/>
                <w:lang w:eastAsia="en-US"/>
              </w:rPr>
            </w:pPr>
            <w:r>
              <w:rPr>
                <w:sz w:val="22"/>
                <w:szCs w:val="22"/>
                <w:lang w:eastAsia="en-US"/>
              </w:rPr>
              <w:t>9</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0AC5C18" w14:textId="77777777" w:rsidR="00693729" w:rsidRDefault="00693729" w:rsidP="00246703">
            <w:pPr>
              <w:spacing w:line="276" w:lineRule="auto"/>
              <w:jc w:val="center"/>
              <w:rPr>
                <w:sz w:val="22"/>
                <w:szCs w:val="22"/>
                <w:lang w:eastAsia="en-US"/>
              </w:rPr>
            </w:pPr>
            <w:r>
              <w:rPr>
                <w:sz w:val="22"/>
                <w:szCs w:val="22"/>
                <w:lang w:eastAsia="en-US"/>
              </w:rPr>
              <w:t>27</w:t>
            </w:r>
          </w:p>
        </w:tc>
      </w:tr>
      <w:tr w:rsidR="00693729" w14:paraId="5BAA2F2E" w14:textId="77777777" w:rsidTr="00246703">
        <w:trPr>
          <w:trHeight w:val="284"/>
          <w:tblCellSpacing w:w="15" w:type="dxa"/>
          <w:jc w:val="center"/>
        </w:trPr>
        <w:tc>
          <w:tcPr>
            <w:tcW w:w="349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C65FEF" w14:textId="77777777" w:rsidR="00693729" w:rsidRDefault="00693729" w:rsidP="00246703">
            <w:pPr>
              <w:spacing w:line="276" w:lineRule="auto"/>
              <w:rPr>
                <w:sz w:val="22"/>
                <w:szCs w:val="22"/>
                <w:lang w:eastAsia="en-US"/>
              </w:rPr>
            </w:pPr>
            <w:r>
              <w:rPr>
                <w:sz w:val="22"/>
                <w:szCs w:val="22"/>
                <w:lang w:eastAsia="en-US"/>
              </w:rPr>
              <w:t>Final</w:t>
            </w:r>
          </w:p>
        </w:tc>
        <w:tc>
          <w:tcPr>
            <w:tcW w:w="447"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15B117F" w14:textId="77777777" w:rsidR="00693729" w:rsidRDefault="00693729" w:rsidP="00246703">
            <w:pPr>
              <w:spacing w:line="276" w:lineRule="auto"/>
              <w:jc w:val="center"/>
              <w:rPr>
                <w:sz w:val="22"/>
                <w:szCs w:val="22"/>
                <w:lang w:eastAsia="en-US"/>
              </w:rPr>
            </w:pPr>
            <w:r>
              <w:rPr>
                <w:sz w:val="22"/>
                <w:szCs w:val="22"/>
                <w:lang w:eastAsia="en-US"/>
              </w:rPr>
              <w:t>1</w:t>
            </w:r>
          </w:p>
        </w:tc>
        <w:tc>
          <w:tcPr>
            <w:tcW w:w="343"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DBAD50F" w14:textId="77777777" w:rsidR="00693729" w:rsidRDefault="00693729" w:rsidP="00246703">
            <w:pPr>
              <w:spacing w:line="276" w:lineRule="auto"/>
              <w:jc w:val="center"/>
              <w:rPr>
                <w:sz w:val="22"/>
                <w:szCs w:val="22"/>
                <w:lang w:eastAsia="en-US"/>
              </w:rPr>
            </w:pPr>
            <w:r>
              <w:rPr>
                <w:sz w:val="22"/>
                <w:szCs w:val="22"/>
                <w:lang w:eastAsia="en-US"/>
              </w:rPr>
              <w:t>2</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8C6277" w14:textId="77777777" w:rsidR="00693729" w:rsidRDefault="00693729" w:rsidP="00246703">
            <w:pPr>
              <w:spacing w:line="276" w:lineRule="auto"/>
              <w:jc w:val="center"/>
              <w:rPr>
                <w:sz w:val="22"/>
                <w:szCs w:val="22"/>
                <w:lang w:eastAsia="en-US"/>
              </w:rPr>
            </w:pPr>
            <w:r>
              <w:rPr>
                <w:sz w:val="22"/>
                <w:szCs w:val="22"/>
                <w:lang w:eastAsia="en-US"/>
              </w:rPr>
              <w:t>2</w:t>
            </w:r>
          </w:p>
        </w:tc>
      </w:tr>
      <w:tr w:rsidR="00693729" w14:paraId="07EFEAD6" w14:textId="77777777" w:rsidTr="00246703">
        <w:trPr>
          <w:trHeight w:val="284"/>
          <w:tblCellSpacing w:w="15" w:type="dxa"/>
          <w:jc w:val="center"/>
        </w:trPr>
        <w:tc>
          <w:tcPr>
            <w:tcW w:w="4317" w:type="pct"/>
            <w:gridSpan w:val="3"/>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E0E5E5" w14:textId="77777777" w:rsidR="00693729" w:rsidRDefault="00693729" w:rsidP="00246703">
            <w:pPr>
              <w:spacing w:line="276" w:lineRule="auto"/>
              <w:jc w:val="center"/>
              <w:rPr>
                <w:sz w:val="22"/>
                <w:szCs w:val="22"/>
                <w:lang w:eastAsia="en-US"/>
              </w:rPr>
            </w:pPr>
            <w:r>
              <w:rPr>
                <w:b/>
                <w:bCs/>
                <w:sz w:val="22"/>
                <w:szCs w:val="22"/>
                <w:lang w:eastAsia="en-US"/>
              </w:rPr>
              <w:t>Toplam İş Yükü</w:t>
            </w:r>
          </w:p>
        </w:tc>
        <w:tc>
          <w:tcPr>
            <w:tcW w:w="635" w:type="pct"/>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E04CD3" w14:textId="43A986FC" w:rsidR="00693729" w:rsidRDefault="00693729" w:rsidP="00246703">
            <w:pPr>
              <w:spacing w:line="276" w:lineRule="auto"/>
              <w:jc w:val="center"/>
              <w:rPr>
                <w:sz w:val="22"/>
                <w:szCs w:val="22"/>
                <w:lang w:eastAsia="en-US"/>
              </w:rPr>
            </w:pPr>
            <w:r>
              <w:rPr>
                <w:sz w:val="22"/>
                <w:szCs w:val="22"/>
                <w:lang w:eastAsia="en-US"/>
              </w:rPr>
              <w:t>169</w:t>
            </w:r>
          </w:p>
        </w:tc>
      </w:tr>
    </w:tbl>
    <w:p w14:paraId="5313D59D" w14:textId="77777777" w:rsidR="00E47634" w:rsidRDefault="00E47634"/>
    <w:sectPr w:rsidR="00E4763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2MDQxMgAyLAwtLJR0lIJTi4sz8/NACgxrAc7j9wwsAAAA"/>
  </w:docVars>
  <w:rsids>
    <w:rsidRoot w:val="00AD20BC"/>
    <w:rsid w:val="002E5630"/>
    <w:rsid w:val="00450030"/>
    <w:rsid w:val="00487EEF"/>
    <w:rsid w:val="00571A08"/>
    <w:rsid w:val="0060553E"/>
    <w:rsid w:val="00630095"/>
    <w:rsid w:val="00693729"/>
    <w:rsid w:val="00804C72"/>
    <w:rsid w:val="00826D83"/>
    <w:rsid w:val="00A05C23"/>
    <w:rsid w:val="00AD20BC"/>
    <w:rsid w:val="00B04CCF"/>
    <w:rsid w:val="00B83A10"/>
    <w:rsid w:val="00BB4D43"/>
    <w:rsid w:val="00DC4F22"/>
    <w:rsid w:val="00DF3741"/>
    <w:rsid w:val="00E47634"/>
    <w:rsid w:val="00E50B2E"/>
    <w:rsid w:val="00E90EF3"/>
    <w:rsid w:val="00E94F3A"/>
    <w:rsid w:val="00F528D5"/>
    <w:rsid w:val="00F56F8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6EFF5"/>
  <w15:docId w15:val="{44C79827-3524-8640-97D4-73C491431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0B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71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400</Words>
  <Characters>2280</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2013</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H.Ekin Oktay</cp:lastModifiedBy>
  <cp:revision>3</cp:revision>
  <cp:lastPrinted>2018-09-25T20:37:00Z</cp:lastPrinted>
  <dcterms:created xsi:type="dcterms:W3CDTF">2020-09-29T10:58:00Z</dcterms:created>
  <dcterms:modified xsi:type="dcterms:W3CDTF">2020-09-29T14:03:00Z</dcterms:modified>
</cp:coreProperties>
</file>